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E0"/>
  <w:body>
    <w:p w14:paraId="76209B53" w14:textId="7172A2F2" w:rsidR="00BF779F" w:rsidRPr="00AC432B" w:rsidRDefault="00365A0A" w:rsidP="00365A0A">
      <w:pPr>
        <w:jc w:val="center"/>
        <w:rPr>
          <w:rFonts w:ascii="Abadi Extra Light" w:hAnsi="Abadi Extra Light" w:cs="Aharoni"/>
          <w:sz w:val="48"/>
          <w:szCs w:val="48"/>
        </w:rPr>
      </w:pPr>
      <w:r w:rsidRPr="00AC432B">
        <w:rPr>
          <w:rFonts w:ascii="Abadi Extra Light" w:hAnsi="Abadi Extra Light" w:cs="Aharoni"/>
          <w:sz w:val="48"/>
          <w:szCs w:val="48"/>
        </w:rPr>
        <w:t>REPORT FOR COL215</w:t>
      </w:r>
      <w:r w:rsidR="00F378DC" w:rsidRPr="00AC432B">
        <w:rPr>
          <w:rFonts w:ascii="Abadi Extra Light" w:hAnsi="Abadi Extra Light" w:cs="Aharoni"/>
          <w:sz w:val="48"/>
          <w:szCs w:val="48"/>
        </w:rPr>
        <w:t xml:space="preserve"> HARDWARE</w:t>
      </w:r>
      <w:r w:rsidRPr="00AC432B">
        <w:rPr>
          <w:rFonts w:ascii="Abadi Extra Light" w:hAnsi="Abadi Extra Light" w:cs="Aharoni"/>
          <w:sz w:val="48"/>
          <w:szCs w:val="48"/>
        </w:rPr>
        <w:t xml:space="preserve"> ASSIGNMENT-</w:t>
      </w:r>
      <w:r w:rsidR="00D6164E">
        <w:rPr>
          <w:rFonts w:ascii="Abadi Extra Light" w:hAnsi="Abadi Extra Light" w:cs="Aharoni"/>
          <w:sz w:val="48"/>
          <w:szCs w:val="48"/>
        </w:rPr>
        <w:t>3</w:t>
      </w:r>
    </w:p>
    <w:p w14:paraId="3CD3D59E" w14:textId="0869B797" w:rsidR="00365A0A" w:rsidRPr="006365AF" w:rsidRDefault="00365A0A" w:rsidP="00365A0A">
      <w:pPr>
        <w:rPr>
          <w:rFonts w:ascii="Abadi Extra Light" w:hAnsi="Abadi Extra Light" w:cs="Aharoni"/>
          <w:sz w:val="40"/>
          <w:szCs w:val="40"/>
        </w:rPr>
      </w:pPr>
      <w:r w:rsidRPr="006365AF">
        <w:rPr>
          <w:rFonts w:ascii="Abadi Extra Light" w:hAnsi="Abadi Extra Light" w:cs="Aharoni"/>
          <w:sz w:val="40"/>
          <w:szCs w:val="40"/>
        </w:rPr>
        <w:t>Objective:</w:t>
      </w:r>
    </w:p>
    <w:p w14:paraId="5677C672" w14:textId="776128EF" w:rsidR="00D21EB0" w:rsidRPr="00D21EB0" w:rsidRDefault="004112DC" w:rsidP="00944498">
      <w:pPr>
        <w:jc w:val="both"/>
        <w:rPr>
          <w:rFonts w:ascii="Century" w:hAnsi="Century" w:cs="Aharoni"/>
          <w:sz w:val="26"/>
          <w:szCs w:val="26"/>
        </w:rPr>
      </w:pPr>
      <w:r>
        <w:rPr>
          <w:rFonts w:ascii="Century" w:hAnsi="Century" w:cs="Aharoni"/>
          <w:sz w:val="26"/>
          <w:szCs w:val="26"/>
        </w:rPr>
        <w:t>To</w:t>
      </w:r>
      <w:r w:rsidR="00D6164E">
        <w:rPr>
          <w:rFonts w:ascii="Century" w:hAnsi="Century" w:cs="Aharoni"/>
          <w:sz w:val="26"/>
          <w:szCs w:val="26"/>
        </w:rPr>
        <w:t xml:space="preserve"> design a core in VHDL which multiplies two input matrices</w:t>
      </w:r>
      <w:r w:rsidR="00944498">
        <w:rPr>
          <w:rFonts w:ascii="Century" w:hAnsi="Century" w:cs="Aharoni"/>
          <w:sz w:val="26"/>
          <w:szCs w:val="26"/>
        </w:rPr>
        <w:t xml:space="preserve"> (A and B)</w:t>
      </w:r>
      <w:r w:rsidR="00D6164E">
        <w:rPr>
          <w:rFonts w:ascii="Century" w:hAnsi="Century" w:cs="Aharoni"/>
          <w:sz w:val="26"/>
          <w:szCs w:val="26"/>
        </w:rPr>
        <w:t xml:space="preserve"> of size 128*128</w:t>
      </w:r>
      <w:r w:rsidR="00944498">
        <w:rPr>
          <w:rFonts w:ascii="Century" w:hAnsi="Century" w:cs="Aharoni"/>
          <w:sz w:val="26"/>
          <w:szCs w:val="26"/>
        </w:rPr>
        <w:t xml:space="preserve"> containing 8-bit unsigned integers to give an output matrix (C) using a MAC, RAM, ROM, registers</w:t>
      </w:r>
      <w:r w:rsidR="00EE54DC">
        <w:rPr>
          <w:rFonts w:ascii="Century" w:hAnsi="Century" w:cs="Aharoni"/>
          <w:sz w:val="26"/>
          <w:szCs w:val="26"/>
        </w:rPr>
        <w:t xml:space="preserve"> and an FSM to stitch together all the parts.</w:t>
      </w:r>
      <w:r w:rsidR="00512542">
        <w:rPr>
          <w:rFonts w:ascii="Century" w:hAnsi="Century" w:cs="Aharoni"/>
          <w:sz w:val="26"/>
          <w:szCs w:val="26"/>
        </w:rPr>
        <w:br/>
      </w:r>
    </w:p>
    <w:p w14:paraId="701A6BF9" w14:textId="4CB34A88" w:rsidR="00A11ADD" w:rsidRPr="006365AF" w:rsidRDefault="00AC432B" w:rsidP="00AC432B">
      <w:pPr>
        <w:rPr>
          <w:rFonts w:ascii="Abadi Extra Light" w:hAnsi="Abadi Extra Light" w:cs="Aharoni"/>
          <w:sz w:val="40"/>
          <w:szCs w:val="40"/>
        </w:rPr>
      </w:pPr>
      <w:r w:rsidRPr="006365AF">
        <w:rPr>
          <w:rFonts w:ascii="Abadi Extra Light" w:hAnsi="Abadi Extra Light" w:cs="Aharoni"/>
          <w:sz w:val="40"/>
          <w:szCs w:val="40"/>
        </w:rPr>
        <w:t>Procedure</w:t>
      </w:r>
      <w:r w:rsidR="00712A41" w:rsidRPr="006365AF">
        <w:rPr>
          <w:rFonts w:ascii="Abadi Extra Light" w:hAnsi="Abadi Extra Light" w:cs="Aharoni"/>
          <w:sz w:val="40"/>
          <w:szCs w:val="40"/>
        </w:rPr>
        <w:t>:</w:t>
      </w:r>
    </w:p>
    <w:p w14:paraId="1058468B" w14:textId="493D6959" w:rsidR="00EE54DC" w:rsidRDefault="00464166" w:rsidP="004D44D1">
      <w:pPr>
        <w:jc w:val="both"/>
        <w:rPr>
          <w:rFonts w:ascii="Century" w:hAnsi="Century" w:cs="Aharoni"/>
          <w:sz w:val="26"/>
          <w:szCs w:val="26"/>
        </w:rPr>
      </w:pPr>
      <w:r>
        <w:rPr>
          <w:rFonts w:ascii="Century" w:hAnsi="Century" w:cs="Aharoni"/>
          <w:sz w:val="26"/>
          <w:szCs w:val="26"/>
        </w:rPr>
        <w:t xml:space="preserve">The created matrix multiplier is based on sequential logic </w:t>
      </w:r>
      <w:r w:rsidR="004D44D1">
        <w:rPr>
          <w:rFonts w:ascii="Century" w:hAnsi="Century" w:cs="Aharoni"/>
          <w:sz w:val="26"/>
          <w:szCs w:val="26"/>
        </w:rPr>
        <w:t xml:space="preserve">and </w:t>
      </w:r>
      <w:r>
        <w:rPr>
          <w:rFonts w:ascii="Century" w:hAnsi="Century" w:cs="Aharoni"/>
          <w:sz w:val="26"/>
          <w:szCs w:val="26"/>
        </w:rPr>
        <w:t>has two main paths for the flow of variables</w:t>
      </w:r>
      <w:r w:rsidR="004D44D1">
        <w:rPr>
          <w:rFonts w:ascii="Century" w:hAnsi="Century" w:cs="Aharoni"/>
          <w:sz w:val="26"/>
          <w:szCs w:val="26"/>
        </w:rPr>
        <w:t>.</w:t>
      </w:r>
      <w:r>
        <w:rPr>
          <w:rFonts w:ascii="Century" w:hAnsi="Century" w:cs="Aharoni"/>
          <w:sz w:val="26"/>
          <w:szCs w:val="26"/>
        </w:rPr>
        <w:t xml:space="preserve"> </w:t>
      </w:r>
      <w:r w:rsidR="004D44D1">
        <w:rPr>
          <w:rFonts w:ascii="Century" w:hAnsi="Century" w:cs="Aharoni"/>
          <w:sz w:val="26"/>
          <w:szCs w:val="26"/>
        </w:rPr>
        <w:t>The first is the</w:t>
      </w:r>
      <w:r>
        <w:rPr>
          <w:rFonts w:ascii="Century" w:hAnsi="Century" w:cs="Aharoni"/>
          <w:sz w:val="26"/>
          <w:szCs w:val="26"/>
        </w:rPr>
        <w:t xml:space="preserve"> data</w:t>
      </w:r>
      <w:r w:rsidR="004D44D1">
        <w:rPr>
          <w:rFonts w:ascii="Century" w:hAnsi="Century" w:cs="Aharoni"/>
          <w:sz w:val="26"/>
          <w:szCs w:val="26"/>
        </w:rPr>
        <w:t xml:space="preserve"> path consisting of sub-components where</w:t>
      </w:r>
      <w:r>
        <w:rPr>
          <w:rFonts w:ascii="Century" w:hAnsi="Century" w:cs="Aharoni"/>
          <w:sz w:val="26"/>
          <w:szCs w:val="26"/>
        </w:rPr>
        <w:t xml:space="preserve"> </w:t>
      </w:r>
      <w:r w:rsidR="004D44D1">
        <w:rPr>
          <w:rFonts w:ascii="Century" w:hAnsi="Century" w:cs="Aharoni"/>
          <w:sz w:val="26"/>
          <w:szCs w:val="26"/>
        </w:rPr>
        <w:t>major arithmetic operations and storage occurs. The second is the control path which decides the proper order in which the above components are called in order to facilitate the proper multiplication of the matrices.</w:t>
      </w:r>
    </w:p>
    <w:p w14:paraId="53FF5E03" w14:textId="77777777" w:rsidR="0065788D" w:rsidRDefault="0065788D" w:rsidP="004D44D1">
      <w:pPr>
        <w:jc w:val="both"/>
        <w:rPr>
          <w:rFonts w:ascii="Century" w:hAnsi="Century" w:cs="Aharoni"/>
          <w:sz w:val="26"/>
          <w:szCs w:val="26"/>
        </w:rPr>
      </w:pPr>
    </w:p>
    <w:p w14:paraId="55FA2081" w14:textId="77BDDE22" w:rsidR="005B5DF7" w:rsidRDefault="00002D65" w:rsidP="0065788D">
      <w:pPr>
        <w:rPr>
          <w:rFonts w:ascii="Abadi Extra Light" w:hAnsi="Abadi Extra Light" w:cs="Aharoni"/>
          <w:sz w:val="40"/>
          <w:szCs w:val="40"/>
        </w:rPr>
      </w:pPr>
      <w:r>
        <w:rPr>
          <w:rFonts w:ascii="Abadi Extra Light" w:hAnsi="Abadi Extra Light" w:cs="Aharoni"/>
          <w:sz w:val="40"/>
          <w:szCs w:val="40"/>
        </w:rPr>
        <w:t>1.</w:t>
      </w:r>
      <w:r w:rsidR="0065788D" w:rsidRPr="00002D65">
        <w:rPr>
          <w:rFonts w:ascii="Abadi Extra Light" w:hAnsi="Abadi Extra Light" w:cs="Aharoni"/>
          <w:sz w:val="40"/>
          <w:szCs w:val="40"/>
        </w:rPr>
        <w:t>DATA PATH:</w:t>
      </w:r>
    </w:p>
    <w:p w14:paraId="746BF1AD" w14:textId="77777777" w:rsidR="005B5DF7" w:rsidRDefault="005B5DF7" w:rsidP="0065788D">
      <w:pPr>
        <w:rPr>
          <w:rFonts w:ascii="Century" w:hAnsi="Century" w:cs="Aharoni"/>
          <w:sz w:val="26"/>
          <w:szCs w:val="26"/>
        </w:rPr>
      </w:pPr>
    </w:p>
    <w:p w14:paraId="6544CEC5" w14:textId="0BB90474" w:rsidR="00002D65" w:rsidRDefault="00B26325" w:rsidP="00E31BA5">
      <w:pPr>
        <w:jc w:val="both"/>
        <w:rPr>
          <w:rFonts w:ascii="Century" w:hAnsi="Century" w:cs="Aharoni"/>
          <w:sz w:val="26"/>
          <w:szCs w:val="26"/>
        </w:rPr>
      </w:pPr>
      <w:r>
        <w:rPr>
          <w:rFonts w:ascii="Century" w:hAnsi="Century" w:cs="Aharoni"/>
          <w:sz w:val="26"/>
          <w:szCs w:val="26"/>
        </w:rPr>
        <w:t>1.1</w:t>
      </w:r>
      <w:r w:rsidR="00E31BA5">
        <w:rPr>
          <w:rFonts w:ascii="Century" w:hAnsi="Century" w:cs="Aharoni"/>
          <w:sz w:val="26"/>
          <w:szCs w:val="26"/>
        </w:rPr>
        <w:t>.</w:t>
      </w:r>
      <w:r w:rsidRPr="005D229C">
        <w:rPr>
          <w:rFonts w:ascii="Century" w:hAnsi="Century" w:cs="Aharoni"/>
          <w:b/>
          <w:bCs/>
          <w:sz w:val="26"/>
          <w:szCs w:val="26"/>
        </w:rPr>
        <w:t>ROM</w:t>
      </w:r>
      <w:r>
        <w:rPr>
          <w:rFonts w:ascii="Century" w:hAnsi="Century" w:cs="Aharoni"/>
          <w:sz w:val="26"/>
          <w:szCs w:val="26"/>
        </w:rPr>
        <w:t>:</w:t>
      </w:r>
      <w:r>
        <w:rPr>
          <w:rFonts w:ascii="Century" w:hAnsi="Century" w:cs="Aharoni"/>
          <w:sz w:val="26"/>
          <w:szCs w:val="26"/>
        </w:rPr>
        <w:br/>
        <w:t xml:space="preserve">We create two ROM elements using the IP catalog in Vivado. These ROM elements are used to store the input matrices A and B </w:t>
      </w:r>
      <w:r w:rsidR="00291B28">
        <w:rPr>
          <w:rFonts w:ascii="Century" w:hAnsi="Century" w:cs="Aharoni"/>
          <w:sz w:val="26"/>
          <w:szCs w:val="26"/>
        </w:rPr>
        <w:t>in a 1-D fashion. We provide the address (index in this 1-D array) of the needed element as the input to the ROM in order to get the corresponding</w:t>
      </w:r>
      <w:r w:rsidR="00A61024">
        <w:rPr>
          <w:rFonts w:ascii="Century" w:hAnsi="Century" w:cs="Aharoni"/>
          <w:sz w:val="26"/>
          <w:szCs w:val="26"/>
        </w:rPr>
        <w:t xml:space="preserve"> stored element of the matrix.</w:t>
      </w:r>
    </w:p>
    <w:p w14:paraId="0DAA65D1" w14:textId="5D10C05E" w:rsidR="00A61024" w:rsidRDefault="00A61024" w:rsidP="0065788D">
      <w:pPr>
        <w:rPr>
          <w:rFonts w:ascii="Century" w:hAnsi="Century" w:cs="Aharoni"/>
          <w:sz w:val="26"/>
          <w:szCs w:val="26"/>
        </w:rPr>
      </w:pPr>
    </w:p>
    <w:p w14:paraId="2A159F48" w14:textId="2B89B151" w:rsidR="00A61024" w:rsidRDefault="00A61024" w:rsidP="00E31BA5">
      <w:pPr>
        <w:jc w:val="both"/>
        <w:rPr>
          <w:rFonts w:ascii="Century" w:hAnsi="Century" w:cs="Aharoni"/>
          <w:sz w:val="26"/>
          <w:szCs w:val="26"/>
        </w:rPr>
      </w:pPr>
      <w:r>
        <w:rPr>
          <w:rFonts w:ascii="Century" w:hAnsi="Century" w:cs="Aharoni"/>
          <w:sz w:val="26"/>
          <w:szCs w:val="26"/>
        </w:rPr>
        <w:t>1.2</w:t>
      </w:r>
      <w:r w:rsidR="00E31BA5">
        <w:rPr>
          <w:rFonts w:ascii="Century" w:hAnsi="Century" w:cs="Aharoni"/>
          <w:sz w:val="26"/>
          <w:szCs w:val="26"/>
        </w:rPr>
        <w:t>.</w:t>
      </w:r>
      <w:r w:rsidRPr="005D229C">
        <w:rPr>
          <w:rFonts w:ascii="Century" w:hAnsi="Century" w:cs="Aharoni"/>
          <w:b/>
          <w:bCs/>
          <w:sz w:val="26"/>
          <w:szCs w:val="26"/>
        </w:rPr>
        <w:t>Register</w:t>
      </w:r>
      <w:r>
        <w:rPr>
          <w:rFonts w:ascii="Century" w:hAnsi="Century" w:cs="Aharoni"/>
          <w:sz w:val="26"/>
          <w:szCs w:val="26"/>
        </w:rPr>
        <w:t>:</w:t>
      </w:r>
      <w:r>
        <w:rPr>
          <w:rFonts w:ascii="Century" w:hAnsi="Century" w:cs="Aharoni"/>
          <w:sz w:val="26"/>
          <w:szCs w:val="26"/>
        </w:rPr>
        <w:br/>
        <w:t xml:space="preserve">A register is a storage element (for 8 bits in our case) used in sequential logic. It consists of a read(RE) and write(WE) enable used to </w:t>
      </w:r>
      <w:r w:rsidR="004A29A4">
        <w:rPr>
          <w:rFonts w:ascii="Century" w:hAnsi="Century" w:cs="Aharoni"/>
          <w:sz w:val="26"/>
          <w:szCs w:val="26"/>
        </w:rPr>
        <w:t>prevent mixing of operations. We implement a register in VHDL by creating an entity and writing the above logic. We then use 2 such registers each of which corresponds to an input matrix.</w:t>
      </w:r>
    </w:p>
    <w:p w14:paraId="1D35E29A" w14:textId="77777777" w:rsidR="000B4E5E" w:rsidRDefault="000B4E5E" w:rsidP="0065788D">
      <w:pPr>
        <w:rPr>
          <w:rFonts w:ascii="Century" w:hAnsi="Century" w:cs="Aharoni"/>
          <w:sz w:val="26"/>
          <w:szCs w:val="26"/>
        </w:rPr>
      </w:pPr>
    </w:p>
    <w:p w14:paraId="7BC5BA52" w14:textId="7EFD6400" w:rsidR="00FB6CBD" w:rsidRDefault="00FB6CBD" w:rsidP="00E31BA5">
      <w:pPr>
        <w:jc w:val="both"/>
        <w:rPr>
          <w:rFonts w:ascii="Century" w:hAnsi="Century" w:cs="Aharoni"/>
          <w:sz w:val="26"/>
          <w:szCs w:val="26"/>
        </w:rPr>
      </w:pPr>
      <w:r>
        <w:rPr>
          <w:rFonts w:ascii="Century" w:hAnsi="Century" w:cs="Aharoni"/>
          <w:sz w:val="26"/>
          <w:szCs w:val="26"/>
        </w:rPr>
        <w:lastRenderedPageBreak/>
        <w:t>1.3</w:t>
      </w:r>
      <w:r w:rsidR="00E31BA5">
        <w:rPr>
          <w:rFonts w:ascii="Century" w:hAnsi="Century" w:cs="Aharoni"/>
          <w:sz w:val="26"/>
          <w:szCs w:val="26"/>
        </w:rPr>
        <w:t>.</w:t>
      </w:r>
      <w:r w:rsidRPr="005D229C">
        <w:rPr>
          <w:rFonts w:ascii="Century" w:hAnsi="Century" w:cs="Aharoni"/>
          <w:b/>
          <w:bCs/>
          <w:sz w:val="26"/>
          <w:szCs w:val="26"/>
        </w:rPr>
        <w:t>RAM</w:t>
      </w:r>
      <w:r>
        <w:rPr>
          <w:rFonts w:ascii="Century" w:hAnsi="Century" w:cs="Aharoni"/>
          <w:sz w:val="26"/>
          <w:szCs w:val="26"/>
        </w:rPr>
        <w:t>:</w:t>
      </w:r>
      <w:r>
        <w:rPr>
          <w:rFonts w:ascii="Century" w:hAnsi="Century" w:cs="Aharoni"/>
          <w:sz w:val="26"/>
          <w:szCs w:val="26"/>
        </w:rPr>
        <w:br/>
      </w:r>
      <w:r w:rsidR="000B4E5E">
        <w:rPr>
          <w:rFonts w:ascii="Century" w:hAnsi="Century" w:cs="Aharoni"/>
          <w:sz w:val="26"/>
          <w:szCs w:val="26"/>
        </w:rPr>
        <w:t>The RAM is yet another storage element created using the IP catalog of Vivado</w:t>
      </w:r>
      <w:r w:rsidR="005B5DF7">
        <w:rPr>
          <w:rFonts w:ascii="Century" w:hAnsi="Century" w:cs="Aharoni"/>
          <w:sz w:val="26"/>
          <w:szCs w:val="26"/>
        </w:rPr>
        <w:t xml:space="preserve">. It is similar to the ROM except that it also allows the write operation. </w:t>
      </w:r>
      <w:r w:rsidR="000660B3">
        <w:rPr>
          <w:rFonts w:ascii="Century" w:hAnsi="Century" w:cs="Aharoni"/>
          <w:sz w:val="26"/>
          <w:szCs w:val="26"/>
        </w:rPr>
        <w:t>We use the RAM to store the final output matrix by writing into it and then read it to display the required index on the board.</w:t>
      </w:r>
    </w:p>
    <w:p w14:paraId="59F24631" w14:textId="3E7B98BF" w:rsidR="005D229C" w:rsidRDefault="005D229C" w:rsidP="00E31BA5">
      <w:pPr>
        <w:jc w:val="both"/>
        <w:rPr>
          <w:rFonts w:ascii="Century" w:hAnsi="Century" w:cs="Aharoni"/>
          <w:sz w:val="26"/>
          <w:szCs w:val="26"/>
        </w:rPr>
      </w:pPr>
    </w:p>
    <w:p w14:paraId="269FB426" w14:textId="257E2E0B" w:rsidR="005D229C" w:rsidRPr="001C35D8" w:rsidRDefault="005D229C" w:rsidP="00E31BA5">
      <w:pPr>
        <w:jc w:val="both"/>
        <w:rPr>
          <w:rFonts w:ascii="Century" w:hAnsi="Century" w:cs="Aharoni"/>
          <w:sz w:val="26"/>
          <w:szCs w:val="26"/>
        </w:rPr>
      </w:pPr>
      <w:r>
        <w:rPr>
          <w:rFonts w:ascii="Century" w:hAnsi="Century" w:cs="Aharoni"/>
          <w:sz w:val="26"/>
          <w:szCs w:val="26"/>
        </w:rPr>
        <w:t>1.4.</w:t>
      </w:r>
      <w:r w:rsidRPr="005D229C">
        <w:rPr>
          <w:rFonts w:ascii="Century" w:hAnsi="Century" w:cs="Aharoni"/>
          <w:b/>
          <w:bCs/>
          <w:sz w:val="26"/>
          <w:szCs w:val="26"/>
        </w:rPr>
        <w:t>MAC</w:t>
      </w:r>
      <w:r w:rsidR="001C35D8">
        <w:rPr>
          <w:rFonts w:ascii="Century" w:hAnsi="Century" w:cs="Aharoni"/>
          <w:b/>
          <w:bCs/>
          <w:sz w:val="26"/>
          <w:szCs w:val="26"/>
        </w:rPr>
        <w:t>:</w:t>
      </w:r>
      <w:r w:rsidR="001C35D8">
        <w:rPr>
          <w:rFonts w:ascii="Century" w:hAnsi="Century" w:cs="Aharoni"/>
          <w:b/>
          <w:bCs/>
          <w:sz w:val="26"/>
          <w:szCs w:val="26"/>
        </w:rPr>
        <w:br/>
      </w:r>
      <w:r w:rsidR="00275180">
        <w:rPr>
          <w:rFonts w:ascii="Century" w:hAnsi="Century" w:cs="Aharoni"/>
          <w:sz w:val="26"/>
          <w:szCs w:val="26"/>
        </w:rPr>
        <w:t>The MAC (or Multiply-Accumulate block) is the main unit for the a</w:t>
      </w:r>
      <w:r w:rsidR="00BF03D0">
        <w:rPr>
          <w:rFonts w:ascii="Century" w:hAnsi="Century" w:cs="Aharoni"/>
          <w:sz w:val="26"/>
          <w:szCs w:val="26"/>
        </w:rPr>
        <w:t>rithmetic operations namely consecutive addition followed by multiplication of the row-column pairs. We convert the 8-bit hexadecimal numbers to integers and for the multiplication part.</w:t>
      </w:r>
    </w:p>
    <w:p w14:paraId="1E2CE0ED" w14:textId="2C243F86" w:rsidR="0065788D" w:rsidRDefault="0065788D" w:rsidP="004D44D1">
      <w:pPr>
        <w:jc w:val="both"/>
        <w:rPr>
          <w:rFonts w:ascii="Century" w:hAnsi="Century" w:cs="Aharoni"/>
          <w:sz w:val="26"/>
          <w:szCs w:val="26"/>
        </w:rPr>
      </w:pPr>
    </w:p>
    <w:p w14:paraId="05A5B281" w14:textId="77777777" w:rsidR="0081467F" w:rsidRPr="004E48B5" w:rsidRDefault="0081467F" w:rsidP="004D44D1">
      <w:pPr>
        <w:jc w:val="both"/>
        <w:rPr>
          <w:rFonts w:ascii="Century" w:hAnsi="Century" w:cs="Aharoni"/>
          <w:sz w:val="26"/>
          <w:szCs w:val="26"/>
        </w:rPr>
      </w:pPr>
    </w:p>
    <w:p w14:paraId="25F5841E" w14:textId="5A9C2FBA" w:rsidR="00CA2AE1" w:rsidRPr="006365AF" w:rsidRDefault="0097180C" w:rsidP="00547666">
      <w:pPr>
        <w:rPr>
          <w:rFonts w:ascii="Abadi Extra Light" w:hAnsi="Abadi Extra Light" w:cs="Aharoni"/>
          <w:sz w:val="36"/>
          <w:szCs w:val="36"/>
        </w:rPr>
      </w:pPr>
      <w:r>
        <w:rPr>
          <w:rFonts w:ascii="Abadi Extra Light" w:hAnsi="Abadi Extra Light" w:cs="Aharoni"/>
          <w:sz w:val="36"/>
          <w:szCs w:val="36"/>
        </w:rPr>
        <w:t>2.CONTROL PATH:</w:t>
      </w:r>
    </w:p>
    <w:p w14:paraId="1C4BAB4A" w14:textId="77777777" w:rsidR="006F11B3" w:rsidRDefault="006F11B3" w:rsidP="00547666">
      <w:pPr>
        <w:tabs>
          <w:tab w:val="left" w:pos="3937"/>
          <w:tab w:val="left" w:pos="5122"/>
        </w:tabs>
        <w:rPr>
          <w:rFonts w:ascii="Century" w:hAnsi="Century" w:cs="Aharoni"/>
          <w:sz w:val="26"/>
          <w:szCs w:val="26"/>
        </w:rPr>
      </w:pPr>
    </w:p>
    <w:p w14:paraId="240405C8" w14:textId="03ADEC51" w:rsidR="00F5097A" w:rsidRDefault="007F1109" w:rsidP="00547666">
      <w:pPr>
        <w:tabs>
          <w:tab w:val="left" w:pos="3937"/>
          <w:tab w:val="left" w:pos="5122"/>
        </w:tabs>
        <w:rPr>
          <w:rFonts w:ascii="Century" w:hAnsi="Century" w:cs="Aharoni"/>
          <w:sz w:val="26"/>
          <w:szCs w:val="26"/>
        </w:rPr>
      </w:pPr>
      <w:r>
        <w:rPr>
          <w:rFonts w:ascii="Century" w:hAnsi="Century" w:cs="Aharoni"/>
          <w:sz w:val="26"/>
          <w:szCs w:val="26"/>
        </w:rPr>
        <w:t>The control path consists of a finite state machine (FSM) with the below state diagram.</w:t>
      </w:r>
      <w:r w:rsidR="00A76DF5">
        <w:rPr>
          <w:rFonts w:ascii="Century" w:hAnsi="Century" w:cs="Aharoni"/>
          <w:sz w:val="26"/>
          <w:szCs w:val="26"/>
        </w:rPr>
        <w:t xml:space="preserve"> There are 6 states in the FSM each corresponding to </w:t>
      </w:r>
      <w:r w:rsidR="00B2523A">
        <w:rPr>
          <w:rFonts w:ascii="Century" w:hAnsi="Century" w:cs="Aharoni"/>
          <w:sz w:val="26"/>
          <w:szCs w:val="26"/>
        </w:rPr>
        <w:t>some part of the entire logic.</w:t>
      </w:r>
    </w:p>
    <w:p w14:paraId="4AB6ACBC" w14:textId="4213910A" w:rsidR="007F1109" w:rsidRDefault="00976F63" w:rsidP="00547666">
      <w:pPr>
        <w:tabs>
          <w:tab w:val="left" w:pos="3937"/>
          <w:tab w:val="left" w:pos="5122"/>
        </w:tabs>
        <w:rPr>
          <w:rFonts w:ascii="Century" w:hAnsi="Century" w:cs="Aharoni"/>
          <w:sz w:val="26"/>
          <w:szCs w:val="26"/>
        </w:rPr>
      </w:pPr>
      <w:r w:rsidRPr="00976F63">
        <w:rPr>
          <w:rFonts w:ascii="Century" w:hAnsi="Century" w:cs="Aharoni"/>
          <w:noProof/>
          <w:sz w:val="26"/>
          <w:szCs w:val="26"/>
        </w:rPr>
        <mc:AlternateContent>
          <mc:Choice Requires="wps">
            <w:drawing>
              <wp:anchor distT="45720" distB="45720" distL="114300" distR="114300" simplePos="0" relativeHeight="251751424" behindDoc="0" locked="0" layoutInCell="1" allowOverlap="1" wp14:anchorId="32B2F34D" wp14:editId="1963AC7E">
                <wp:simplePos x="0" y="0"/>
                <wp:positionH relativeFrom="margin">
                  <wp:posOffset>2399030</wp:posOffset>
                </wp:positionH>
                <wp:positionV relativeFrom="paragraph">
                  <wp:posOffset>288925</wp:posOffset>
                </wp:positionV>
                <wp:extent cx="612775" cy="316865"/>
                <wp:effectExtent l="0" t="0" r="15875" b="260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 cy="316865"/>
                        </a:xfrm>
                        <a:prstGeom prst="rect">
                          <a:avLst/>
                        </a:prstGeom>
                        <a:solidFill>
                          <a:srgbClr val="FFFFFF"/>
                        </a:solidFill>
                        <a:ln w="9525">
                          <a:solidFill>
                            <a:srgbClr val="000000"/>
                          </a:solidFill>
                          <a:miter lim="800000"/>
                          <a:headEnd/>
                          <a:tailEnd/>
                        </a:ln>
                      </wps:spPr>
                      <wps:txbx>
                        <w:txbxContent>
                          <w:p w14:paraId="39D5340B" w14:textId="77777777" w:rsidR="00976F63" w:rsidRPr="00976F63" w:rsidRDefault="00976F63" w:rsidP="00976F63">
                            <w:pPr>
                              <w:rPr>
                                <w:sz w:val="26"/>
                                <w:szCs w:val="26"/>
                              </w:rPr>
                            </w:pPr>
                            <w:r w:rsidRPr="00976F63">
                              <w:rPr>
                                <w:sz w:val="26"/>
                                <w:szCs w:val="26"/>
                              </w:rPr>
                              <w:t>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B2F34D" id="_x0000_t202" coordsize="21600,21600" o:spt="202" path="m,l,21600r21600,l21600,xe">
                <v:stroke joinstyle="miter"/>
                <v:path gradientshapeok="t" o:connecttype="rect"/>
              </v:shapetype>
              <v:shape id="Text Box 2" o:spid="_x0000_s1026" type="#_x0000_t202" style="position:absolute;margin-left:188.9pt;margin-top:22.75pt;width:48.25pt;height:24.9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">
                <v:textbox>
                  <w:txbxContent>
                    <w:p w14:paraId="39D5340B" w14:textId="77777777" w:rsidR="00976F63" w:rsidRPr="00976F63" w:rsidRDefault="00976F63" w:rsidP="00976F63">
                      <w:pPr>
                        <w:rPr>
                          <w:sz w:val="26"/>
                          <w:szCs w:val="26"/>
                        </w:rPr>
                      </w:pPr>
                      <w:r w:rsidRPr="00976F63">
                        <w:rPr>
                          <w:sz w:val="26"/>
                          <w:szCs w:val="26"/>
                        </w:rPr>
                        <w:t>READ</w:t>
                      </w:r>
                    </w:p>
                  </w:txbxContent>
                </v:textbox>
                <w10:wrap type="square" anchorx="margin"/>
              </v:shape>
            </w:pict>
          </mc:Fallback>
        </mc:AlternateContent>
      </w:r>
    </w:p>
    <w:p w14:paraId="6C34B424" w14:textId="60F26ACB" w:rsidR="007F1109" w:rsidRDefault="00FE3796" w:rsidP="00547666">
      <w:pPr>
        <w:tabs>
          <w:tab w:val="left" w:pos="3937"/>
          <w:tab w:val="left" w:pos="5122"/>
        </w:tabs>
        <w:rPr>
          <w:rFonts w:ascii="Century" w:hAnsi="Century" w:cs="Aharoni"/>
          <w:sz w:val="26"/>
          <w:szCs w:val="26"/>
        </w:rPr>
      </w:pPr>
      <w:r>
        <w:rPr>
          <w:rFonts w:ascii="Century" w:hAnsi="Century" w:cs="Aharoni"/>
          <w:noProof/>
          <w:sz w:val="26"/>
          <w:szCs w:val="26"/>
        </w:rPr>
        <mc:AlternateContent>
          <mc:Choice Requires="wps">
            <w:drawing>
              <wp:anchor distT="0" distB="0" distL="114300" distR="114300" simplePos="0" relativeHeight="251766784" behindDoc="0" locked="0" layoutInCell="1" allowOverlap="1" wp14:anchorId="13F27348" wp14:editId="4EF7CC9B">
                <wp:simplePos x="0" y="0"/>
                <wp:positionH relativeFrom="column">
                  <wp:posOffset>898543</wp:posOffset>
                </wp:positionH>
                <wp:positionV relativeFrom="paragraph">
                  <wp:posOffset>92111</wp:posOffset>
                </wp:positionV>
                <wp:extent cx="1410629" cy="2064447"/>
                <wp:effectExtent l="0" t="76200" r="0" b="31115"/>
                <wp:wrapNone/>
                <wp:docPr id="55" name="Connector: Elbow 55"/>
                <wp:cNvGraphicFramePr/>
                <a:graphic xmlns:a="http://schemas.openxmlformats.org/drawingml/2006/main">
                  <a:graphicData uri="http://schemas.microsoft.com/office/word/2010/wordprocessingShape">
                    <wps:wsp>
                      <wps:cNvCnPr/>
                      <wps:spPr>
                        <a:xfrm flipV="1">
                          <a:off x="0" y="0"/>
                          <a:ext cx="1410629" cy="2064447"/>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222234"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5" o:spid="_x0000_s1026" type="#_x0000_t34" style="position:absolute;margin-left:70.75pt;margin-top:7.25pt;width:111.05pt;height:162.55pt;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" strokecolor="#4472c4 [3204]" strokeweight="1pt">
                <v:stroke endarrow="block"/>
              </v:shape>
            </w:pict>
          </mc:Fallback>
        </mc:AlternateContent>
      </w:r>
      <w:r w:rsidR="00976F63">
        <w:rPr>
          <w:rFonts w:ascii="Century" w:hAnsi="Century" w:cs="Aharoni"/>
          <w:noProof/>
          <w:sz w:val="26"/>
          <w:szCs w:val="26"/>
        </w:rPr>
        <mc:AlternateContent>
          <mc:Choice Requires="wps">
            <w:drawing>
              <wp:anchor distT="0" distB="0" distL="114300" distR="114300" simplePos="0" relativeHeight="251760640" behindDoc="0" locked="0" layoutInCell="1" allowOverlap="1" wp14:anchorId="3AA4FCB5" wp14:editId="0C702901">
                <wp:simplePos x="0" y="0"/>
                <wp:positionH relativeFrom="column">
                  <wp:posOffset>3123759</wp:posOffset>
                </wp:positionH>
                <wp:positionV relativeFrom="paragraph">
                  <wp:posOffset>179764</wp:posOffset>
                </wp:positionV>
                <wp:extent cx="1390099" cy="665979"/>
                <wp:effectExtent l="0" t="0" r="76835" b="96520"/>
                <wp:wrapNone/>
                <wp:docPr id="22" name="Connector: Elbow 22"/>
                <wp:cNvGraphicFramePr/>
                <a:graphic xmlns:a="http://schemas.openxmlformats.org/drawingml/2006/main">
                  <a:graphicData uri="http://schemas.microsoft.com/office/word/2010/wordprocessingShape">
                    <wps:wsp>
                      <wps:cNvCnPr/>
                      <wps:spPr>
                        <a:xfrm>
                          <a:off x="0" y="0"/>
                          <a:ext cx="1390099" cy="665979"/>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444B4D6" id="Connector: Elbow 22" o:spid="_x0000_s1026" type="#_x0000_t34" style="position:absolute;margin-left:245.95pt;margin-top:14.15pt;width:109.45pt;height:52.45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" strokecolor="#4472c4 [3204]" strokeweight="1pt">
                <v:stroke endarrow="block"/>
              </v:shape>
            </w:pict>
          </mc:Fallback>
        </mc:AlternateContent>
      </w:r>
    </w:p>
    <w:p w14:paraId="533B013C" w14:textId="0F863E40" w:rsidR="007F1109" w:rsidRDefault="00FE3796" w:rsidP="00547666">
      <w:pPr>
        <w:tabs>
          <w:tab w:val="left" w:pos="3937"/>
          <w:tab w:val="left" w:pos="5122"/>
        </w:tabs>
        <w:rPr>
          <w:rFonts w:ascii="Century" w:hAnsi="Century" w:cs="Aharoni"/>
          <w:sz w:val="26"/>
          <w:szCs w:val="26"/>
        </w:rPr>
      </w:pPr>
      <w:r>
        <w:rPr>
          <w:rFonts w:ascii="Century" w:hAnsi="Century" w:cs="Aharoni"/>
          <w:noProof/>
          <w:sz w:val="26"/>
          <w:szCs w:val="26"/>
        </w:rPr>
        <mc:AlternateContent>
          <mc:Choice Requires="wps">
            <w:drawing>
              <wp:anchor distT="0" distB="0" distL="114300" distR="114300" simplePos="0" relativeHeight="251767808" behindDoc="0" locked="0" layoutInCell="1" allowOverlap="1" wp14:anchorId="2C0ECC4E" wp14:editId="31C20556">
                <wp:simplePos x="0" y="0"/>
                <wp:positionH relativeFrom="column">
                  <wp:posOffset>0</wp:posOffset>
                </wp:positionH>
                <wp:positionV relativeFrom="paragraph">
                  <wp:posOffset>110635</wp:posOffset>
                </wp:positionV>
                <wp:extent cx="1220962" cy="488225"/>
                <wp:effectExtent l="0" t="0" r="36830" b="26670"/>
                <wp:wrapNone/>
                <wp:docPr id="195" name="Freeform: Shape 195"/>
                <wp:cNvGraphicFramePr/>
                <a:graphic xmlns:a="http://schemas.openxmlformats.org/drawingml/2006/main">
                  <a:graphicData uri="http://schemas.microsoft.com/office/word/2010/wordprocessingShape">
                    <wps:wsp>
                      <wps:cNvSpPr/>
                      <wps:spPr>
                        <a:xfrm>
                          <a:off x="0" y="0"/>
                          <a:ext cx="1220962" cy="488225"/>
                        </a:xfrm>
                        <a:custGeom>
                          <a:avLst/>
                          <a:gdLst>
                            <a:gd name="connsiteX0" fmla="*/ 105711 w 1220962"/>
                            <a:gd name="connsiteY0" fmla="*/ 451226 h 488225"/>
                            <a:gd name="connsiteX1" fmla="*/ 73998 w 1220962"/>
                            <a:gd name="connsiteY1" fmla="*/ 435370 h 488225"/>
                            <a:gd name="connsiteX2" fmla="*/ 36999 w 1220962"/>
                            <a:gd name="connsiteY2" fmla="*/ 414227 h 488225"/>
                            <a:gd name="connsiteX3" fmla="*/ 21142 w 1220962"/>
                            <a:gd name="connsiteY3" fmla="*/ 393085 h 488225"/>
                            <a:gd name="connsiteX4" fmla="*/ 0 w 1220962"/>
                            <a:gd name="connsiteY4" fmla="*/ 350801 h 488225"/>
                            <a:gd name="connsiteX5" fmla="*/ 42284 w 1220962"/>
                            <a:gd name="connsiteY5" fmla="*/ 192234 h 488225"/>
                            <a:gd name="connsiteX6" fmla="*/ 137424 w 1220962"/>
                            <a:gd name="connsiteY6" fmla="*/ 102380 h 488225"/>
                            <a:gd name="connsiteX7" fmla="*/ 190280 w 1220962"/>
                            <a:gd name="connsiteY7" fmla="*/ 70667 h 488225"/>
                            <a:gd name="connsiteX8" fmla="*/ 211422 w 1220962"/>
                            <a:gd name="connsiteY8" fmla="*/ 60096 h 488225"/>
                            <a:gd name="connsiteX9" fmla="*/ 227279 w 1220962"/>
                            <a:gd name="connsiteY9" fmla="*/ 49524 h 488225"/>
                            <a:gd name="connsiteX10" fmla="*/ 364703 w 1220962"/>
                            <a:gd name="connsiteY10" fmla="*/ 17811 h 488225"/>
                            <a:gd name="connsiteX11" fmla="*/ 607838 w 1220962"/>
                            <a:gd name="connsiteY11" fmla="*/ 7240 h 488225"/>
                            <a:gd name="connsiteX12" fmla="*/ 1025397 w 1220962"/>
                            <a:gd name="connsiteY12" fmla="*/ 23097 h 488225"/>
                            <a:gd name="connsiteX13" fmla="*/ 1057110 w 1220962"/>
                            <a:gd name="connsiteY13" fmla="*/ 33668 h 488225"/>
                            <a:gd name="connsiteX14" fmla="*/ 1072966 w 1220962"/>
                            <a:gd name="connsiteY14" fmla="*/ 38953 h 488225"/>
                            <a:gd name="connsiteX15" fmla="*/ 1125822 w 1220962"/>
                            <a:gd name="connsiteY15" fmla="*/ 70667 h 488225"/>
                            <a:gd name="connsiteX16" fmla="*/ 1168106 w 1220962"/>
                            <a:gd name="connsiteY16" fmla="*/ 97094 h 488225"/>
                            <a:gd name="connsiteX17" fmla="*/ 1178677 w 1220962"/>
                            <a:gd name="connsiteY17" fmla="*/ 112951 h 488225"/>
                            <a:gd name="connsiteX18" fmla="*/ 1194534 w 1220962"/>
                            <a:gd name="connsiteY18" fmla="*/ 123522 h 488225"/>
                            <a:gd name="connsiteX19" fmla="*/ 1205105 w 1220962"/>
                            <a:gd name="connsiteY19" fmla="*/ 144664 h 488225"/>
                            <a:gd name="connsiteX20" fmla="*/ 1220962 w 1220962"/>
                            <a:gd name="connsiteY20" fmla="*/ 176378 h 488225"/>
                            <a:gd name="connsiteX21" fmla="*/ 1210391 w 1220962"/>
                            <a:gd name="connsiteY21" fmla="*/ 287374 h 488225"/>
                            <a:gd name="connsiteX22" fmla="*/ 1194534 w 1220962"/>
                            <a:gd name="connsiteY22" fmla="*/ 303231 h 488225"/>
                            <a:gd name="connsiteX23" fmla="*/ 1152250 w 1220962"/>
                            <a:gd name="connsiteY23" fmla="*/ 356086 h 488225"/>
                            <a:gd name="connsiteX24" fmla="*/ 1136393 w 1220962"/>
                            <a:gd name="connsiteY24" fmla="*/ 377229 h 488225"/>
                            <a:gd name="connsiteX25" fmla="*/ 1125822 w 1220962"/>
                            <a:gd name="connsiteY25" fmla="*/ 398371 h 488225"/>
                            <a:gd name="connsiteX26" fmla="*/ 1088823 w 1220962"/>
                            <a:gd name="connsiteY26" fmla="*/ 414227 h 488225"/>
                            <a:gd name="connsiteX27" fmla="*/ 1030682 w 1220962"/>
                            <a:gd name="connsiteY27" fmla="*/ 440655 h 488225"/>
                            <a:gd name="connsiteX28" fmla="*/ 1035968 w 1220962"/>
                            <a:gd name="connsiteY28" fmla="*/ 419513 h 488225"/>
                            <a:gd name="connsiteX29" fmla="*/ 1046539 w 1220962"/>
                            <a:gd name="connsiteY29" fmla="*/ 393085 h 488225"/>
                            <a:gd name="connsiteX30" fmla="*/ 1051824 w 1220962"/>
                            <a:gd name="connsiteY30" fmla="*/ 350801 h 488225"/>
                            <a:gd name="connsiteX31" fmla="*/ 1046539 w 1220962"/>
                            <a:gd name="connsiteY31" fmla="*/ 387800 h 488225"/>
                            <a:gd name="connsiteX32" fmla="*/ 1035968 w 1220962"/>
                            <a:gd name="connsiteY32" fmla="*/ 419513 h 488225"/>
                            <a:gd name="connsiteX33" fmla="*/ 1030682 w 1220962"/>
                            <a:gd name="connsiteY33" fmla="*/ 435370 h 488225"/>
                            <a:gd name="connsiteX34" fmla="*/ 1067681 w 1220962"/>
                            <a:gd name="connsiteY34" fmla="*/ 461797 h 488225"/>
                            <a:gd name="connsiteX35" fmla="*/ 1115251 w 1220962"/>
                            <a:gd name="connsiteY35" fmla="*/ 488225 h 4882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1220962" h="488225">
                              <a:moveTo>
                                <a:pt x="105711" y="451226"/>
                              </a:moveTo>
                              <a:cubicBezTo>
                                <a:pt x="95140" y="445941"/>
                                <a:pt x="84132" y="441451"/>
                                <a:pt x="73998" y="435370"/>
                              </a:cubicBezTo>
                              <a:cubicBezTo>
                                <a:pt x="33995" y="411369"/>
                                <a:pt x="70321" y="425336"/>
                                <a:pt x="36999" y="414227"/>
                              </a:cubicBezTo>
                              <a:cubicBezTo>
                                <a:pt x="31713" y="407180"/>
                                <a:pt x="25581" y="400694"/>
                                <a:pt x="21142" y="393085"/>
                              </a:cubicBezTo>
                              <a:cubicBezTo>
                                <a:pt x="13202" y="379473"/>
                                <a:pt x="0" y="350801"/>
                                <a:pt x="0" y="350801"/>
                              </a:cubicBezTo>
                              <a:cubicBezTo>
                                <a:pt x="14095" y="297945"/>
                                <a:pt x="2514" y="229794"/>
                                <a:pt x="42284" y="192234"/>
                              </a:cubicBezTo>
                              <a:cubicBezTo>
                                <a:pt x="73997" y="162283"/>
                                <a:pt x="100019" y="124823"/>
                                <a:pt x="137424" y="102380"/>
                              </a:cubicBezTo>
                              <a:cubicBezTo>
                                <a:pt x="155043" y="91809"/>
                                <a:pt x="172440" y="80861"/>
                                <a:pt x="190280" y="70667"/>
                              </a:cubicBezTo>
                              <a:cubicBezTo>
                                <a:pt x="197121" y="66758"/>
                                <a:pt x="204581" y="64005"/>
                                <a:pt x="211422" y="60096"/>
                              </a:cubicBezTo>
                              <a:cubicBezTo>
                                <a:pt x="216938" y="56944"/>
                                <a:pt x="221252" y="51533"/>
                                <a:pt x="227279" y="49524"/>
                              </a:cubicBezTo>
                              <a:cubicBezTo>
                                <a:pt x="250587" y="41755"/>
                                <a:pt x="333672" y="19989"/>
                                <a:pt x="364703" y="17811"/>
                              </a:cubicBezTo>
                              <a:cubicBezTo>
                                <a:pt x="445626" y="12132"/>
                                <a:pt x="526793" y="10764"/>
                                <a:pt x="607838" y="7240"/>
                              </a:cubicBezTo>
                              <a:cubicBezTo>
                                <a:pt x="747024" y="12526"/>
                                <a:pt x="893258" y="-20949"/>
                                <a:pt x="1025397" y="23097"/>
                              </a:cubicBezTo>
                              <a:lnTo>
                                <a:pt x="1057110" y="33668"/>
                              </a:lnTo>
                              <a:lnTo>
                                <a:pt x="1072966" y="38953"/>
                              </a:lnTo>
                              <a:cubicBezTo>
                                <a:pt x="1108789" y="62834"/>
                                <a:pt x="1065091" y="34228"/>
                                <a:pt x="1125822" y="70667"/>
                              </a:cubicBezTo>
                              <a:cubicBezTo>
                                <a:pt x="1140074" y="79218"/>
                                <a:pt x="1168106" y="97094"/>
                                <a:pt x="1168106" y="97094"/>
                              </a:cubicBezTo>
                              <a:cubicBezTo>
                                <a:pt x="1171630" y="102380"/>
                                <a:pt x="1174185" y="108459"/>
                                <a:pt x="1178677" y="112951"/>
                              </a:cubicBezTo>
                              <a:cubicBezTo>
                                <a:pt x="1183169" y="117443"/>
                                <a:pt x="1190467" y="118642"/>
                                <a:pt x="1194534" y="123522"/>
                              </a:cubicBezTo>
                              <a:cubicBezTo>
                                <a:pt x="1199578" y="129575"/>
                                <a:pt x="1201196" y="137823"/>
                                <a:pt x="1205105" y="144664"/>
                              </a:cubicBezTo>
                              <a:cubicBezTo>
                                <a:pt x="1221499" y="173354"/>
                                <a:pt x="1211270" y="147305"/>
                                <a:pt x="1220962" y="176378"/>
                              </a:cubicBezTo>
                              <a:cubicBezTo>
                                <a:pt x="1217438" y="213377"/>
                                <a:pt x="1217971" y="250989"/>
                                <a:pt x="1210391" y="287374"/>
                              </a:cubicBezTo>
                              <a:cubicBezTo>
                                <a:pt x="1208866" y="294692"/>
                                <a:pt x="1199362" y="297525"/>
                                <a:pt x="1194534" y="303231"/>
                              </a:cubicBezTo>
                              <a:cubicBezTo>
                                <a:pt x="1179960" y="320455"/>
                                <a:pt x="1166190" y="338345"/>
                                <a:pt x="1152250" y="356086"/>
                              </a:cubicBezTo>
                              <a:cubicBezTo>
                                <a:pt x="1146807" y="363013"/>
                                <a:pt x="1140333" y="369350"/>
                                <a:pt x="1136393" y="377229"/>
                              </a:cubicBezTo>
                              <a:cubicBezTo>
                                <a:pt x="1132869" y="384276"/>
                                <a:pt x="1131393" y="392800"/>
                                <a:pt x="1125822" y="398371"/>
                              </a:cubicBezTo>
                              <a:cubicBezTo>
                                <a:pt x="1116310" y="407883"/>
                                <a:pt x="1100407" y="408961"/>
                                <a:pt x="1088823" y="414227"/>
                              </a:cubicBezTo>
                              <a:cubicBezTo>
                                <a:pt x="1023830" y="443770"/>
                                <a:pt x="1067756" y="428299"/>
                                <a:pt x="1030682" y="440655"/>
                              </a:cubicBezTo>
                              <a:cubicBezTo>
                                <a:pt x="1032444" y="433608"/>
                                <a:pt x="1033671" y="426404"/>
                                <a:pt x="1035968" y="419513"/>
                              </a:cubicBezTo>
                              <a:cubicBezTo>
                                <a:pt x="1038968" y="410512"/>
                                <a:pt x="1044406" y="402330"/>
                                <a:pt x="1046539" y="393085"/>
                              </a:cubicBezTo>
                              <a:cubicBezTo>
                                <a:pt x="1049733" y="379244"/>
                                <a:pt x="1051824" y="365005"/>
                                <a:pt x="1051824" y="350801"/>
                              </a:cubicBezTo>
                              <a:cubicBezTo>
                                <a:pt x="1051824" y="338343"/>
                                <a:pt x="1049340" y="375661"/>
                                <a:pt x="1046539" y="387800"/>
                              </a:cubicBezTo>
                              <a:cubicBezTo>
                                <a:pt x="1044034" y="398657"/>
                                <a:pt x="1039492" y="408942"/>
                                <a:pt x="1035968" y="419513"/>
                              </a:cubicBezTo>
                              <a:lnTo>
                                <a:pt x="1030682" y="435370"/>
                              </a:lnTo>
                              <a:cubicBezTo>
                                <a:pt x="1037854" y="440749"/>
                                <a:pt x="1058233" y="456644"/>
                                <a:pt x="1067681" y="461797"/>
                              </a:cubicBezTo>
                              <a:cubicBezTo>
                                <a:pt x="1116646" y="488506"/>
                                <a:pt x="1098117" y="471094"/>
                                <a:pt x="1115251" y="488225"/>
                              </a:cubicBezTo>
                            </a:path>
                          </a:pathLst>
                        </a:cu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4DF5FB" id="Freeform: Shape 195" o:spid="_x0000_s1026" style="position:absolute;margin-left:0;margin-top:8.7pt;width:96.15pt;height:38.45pt;z-index:251767808;visibility:visible;mso-wrap-style:square;mso-wrap-distance-left:9pt;mso-wrap-distance-top:0;mso-wrap-distance-right:9pt;mso-wrap-distance-bottom:0;mso-position-horizontal:absolute;mso-position-horizontal-relative:text;mso-position-vertical:absolute;mso-position-vertical-relative:text;v-text-anchor:middle" coordsize="1220962,488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" path="m105711,451226c95140,445941,84132,441451,73998,435370,33995,411369,70321,425336,36999,414227,31713,407180,25581,400694,21142,393085,13202,379473,,350801,,350801,14095,297945,2514,229794,42284,192234v31713,-29951,57735,-67411,95140,-89854c155043,91809,172440,80861,190280,70667v6841,-3909,14301,-6662,21142,-10571c216938,56944,221252,51533,227279,49524,250587,41755,333672,19989,364703,17811,445626,12132,526793,10764,607838,7240v139186,5286,285420,-28189,417559,15857l1057110,33668r15856,5285c1108789,62834,1065091,34228,1125822,70667v14252,8551,42284,26427,42284,26427c1171630,102380,1174185,108459,1178677,112951v4492,4492,11790,5691,15857,10571c1199578,129575,1201196,137823,1205105,144664v16394,28690,6165,2641,15857,31714c1217438,213377,1217971,250989,1210391,287374v-1525,7318,-11029,10151,-15857,15857c1179960,320455,1166190,338345,1152250,356086v-5443,6927,-11917,13264,-15857,21143c1132869,384276,1131393,392800,1125822,398371v-9512,9512,-25415,10590,-36999,15856c1023830,443770,1067756,428299,1030682,440655v1762,-7047,2989,-14251,5286,-21142c1038968,410512,1044406,402330,1046539,393085v3194,-13841,5285,-28080,5285,-42284c1051824,338343,1049340,375661,1046539,387800v-2505,10857,-7047,21142,-10571,31713l1030682,435370v7172,5379,27551,21274,36999,26427c1116646,488506,1098117,471094,1115251,488225e" filled="f" strokecolor="#4472c4 [3204]" strokeweight="1pt">
                <v:stroke joinstyle="miter"/>
                <v:path arrowok="t" o:connecttype="custom" o:connectlocs="105711,451226;73998,435370;36999,414227;21142,393085;0,350801;42284,192234;137424,102380;190280,70667;211422,60096;227279,49524;364703,17811;607838,7240;1025397,23097;1057110,33668;1072966,38953;1125822,70667;1168106,97094;1178677,112951;1194534,123522;1205105,144664;1220962,176378;1210391,287374;1194534,303231;1152250,356086;1136393,377229;1125822,398371;1088823,414227;1030682,440655;1035968,419513;1046539,393085;1051824,350801;1046539,387800;1035968,419513;1030682,435370;1067681,461797;1115251,488225" o:connectangles="0,0,0,0,0,0,0,0,0,0,0,0,0,0,0,0,0,0,0,0,0,0,0,0,0,0,0,0,0,0,0,0,0,0,0,0"/>
              </v:shape>
            </w:pict>
          </mc:Fallback>
        </mc:AlternateContent>
      </w:r>
      <w:r w:rsidR="00F92B75">
        <w:rPr>
          <w:rFonts w:ascii="Century" w:hAnsi="Century" w:cs="Aharoni"/>
          <w:noProof/>
          <w:sz w:val="26"/>
          <w:szCs w:val="26"/>
        </w:rPr>
        <mc:AlternateContent>
          <mc:Choice Requires="wps">
            <w:drawing>
              <wp:anchor distT="0" distB="0" distL="114300" distR="114300" simplePos="0" relativeHeight="251764736" behindDoc="0" locked="0" layoutInCell="1" allowOverlap="1" wp14:anchorId="6497F948" wp14:editId="5F3AC297">
                <wp:simplePos x="0" y="0"/>
                <wp:positionH relativeFrom="column">
                  <wp:posOffset>2653346</wp:posOffset>
                </wp:positionH>
                <wp:positionV relativeFrom="paragraph">
                  <wp:posOffset>43877</wp:posOffset>
                </wp:positionV>
                <wp:extent cx="10571" cy="2389069"/>
                <wp:effectExtent l="57150" t="38100" r="66040" b="30480"/>
                <wp:wrapNone/>
                <wp:docPr id="53" name="Connector: Elbow 53"/>
                <wp:cNvGraphicFramePr/>
                <a:graphic xmlns:a="http://schemas.openxmlformats.org/drawingml/2006/main">
                  <a:graphicData uri="http://schemas.microsoft.com/office/word/2010/wordprocessingShape">
                    <wps:wsp>
                      <wps:cNvCnPr/>
                      <wps:spPr>
                        <a:xfrm flipV="1">
                          <a:off x="0" y="0"/>
                          <a:ext cx="10571" cy="2389069"/>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D0DF52A" id="Connector: Elbow 53" o:spid="_x0000_s1026" type="#_x0000_t34" style="position:absolute;margin-left:208.9pt;margin-top:3.45pt;width:.85pt;height:188.1pt;flip: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" strokecolor="#4472c4 [3204]" strokeweight="1pt">
                <v:stroke endarrow="block"/>
              </v:shape>
            </w:pict>
          </mc:Fallback>
        </mc:AlternateContent>
      </w:r>
    </w:p>
    <w:p w14:paraId="58348134" w14:textId="5D2ED61E" w:rsidR="007F1109" w:rsidRDefault="00976F63" w:rsidP="00547666">
      <w:pPr>
        <w:tabs>
          <w:tab w:val="left" w:pos="3937"/>
          <w:tab w:val="left" w:pos="5122"/>
        </w:tabs>
        <w:rPr>
          <w:rFonts w:ascii="Century" w:hAnsi="Century" w:cs="Aharoni"/>
          <w:sz w:val="26"/>
          <w:szCs w:val="26"/>
        </w:rPr>
      </w:pPr>
      <w:r w:rsidRPr="00976F63">
        <w:rPr>
          <w:rFonts w:ascii="Century" w:hAnsi="Century" w:cs="Aharoni"/>
          <w:noProof/>
          <w:sz w:val="26"/>
          <w:szCs w:val="26"/>
        </w:rPr>
        <mc:AlternateContent>
          <mc:Choice Requires="wps">
            <w:drawing>
              <wp:anchor distT="45720" distB="45720" distL="114300" distR="114300" simplePos="0" relativeHeight="251757568" behindDoc="0" locked="0" layoutInCell="1" allowOverlap="1" wp14:anchorId="50322807" wp14:editId="68D9323C">
                <wp:simplePos x="0" y="0"/>
                <wp:positionH relativeFrom="column">
                  <wp:posOffset>189865</wp:posOffset>
                </wp:positionH>
                <wp:positionV relativeFrom="paragraph">
                  <wp:posOffset>102870</wp:posOffset>
                </wp:positionV>
                <wp:extent cx="739775" cy="327660"/>
                <wp:effectExtent l="0" t="0" r="22225" b="152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775" cy="327660"/>
                        </a:xfrm>
                        <a:prstGeom prst="rect">
                          <a:avLst/>
                        </a:prstGeom>
                        <a:solidFill>
                          <a:srgbClr val="FFFFFF"/>
                        </a:solidFill>
                        <a:ln w="9525">
                          <a:solidFill>
                            <a:srgbClr val="000000"/>
                          </a:solidFill>
                          <a:miter lim="800000"/>
                          <a:headEnd/>
                          <a:tailEnd/>
                        </a:ln>
                      </wps:spPr>
                      <wps:txbx>
                        <w:txbxContent>
                          <w:p w14:paraId="6EBC2CBE" w14:textId="7E00B493" w:rsidR="00976F63" w:rsidRPr="00976F63" w:rsidRDefault="00976F63" w:rsidP="00976F63">
                            <w:pPr>
                              <w:rPr>
                                <w:sz w:val="26"/>
                                <w:szCs w:val="26"/>
                              </w:rPr>
                            </w:pPr>
                            <w:r w:rsidRPr="00976F63">
                              <w:rPr>
                                <w:sz w:val="26"/>
                                <w:szCs w:val="26"/>
                              </w:rPr>
                              <w:t>END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22807" id="_x0000_s1027" type="#_x0000_t202" style="position:absolute;margin-left:14.95pt;margin-top:8.1pt;width:58.25pt;height:25.8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">
                <v:textbox>
                  <w:txbxContent>
                    <w:p w14:paraId="6EBC2CBE" w14:textId="7E00B493" w:rsidR="00976F63" w:rsidRPr="00976F63" w:rsidRDefault="00976F63" w:rsidP="00976F63">
                      <w:pPr>
                        <w:rPr>
                          <w:sz w:val="26"/>
                          <w:szCs w:val="26"/>
                        </w:rPr>
                      </w:pPr>
                      <w:r w:rsidRPr="00976F63">
                        <w:rPr>
                          <w:sz w:val="26"/>
                          <w:szCs w:val="26"/>
                        </w:rPr>
                        <w:t>ENDALL</w:t>
                      </w:r>
                    </w:p>
                  </w:txbxContent>
                </v:textbox>
                <w10:wrap type="square"/>
              </v:shape>
            </w:pict>
          </mc:Fallback>
        </mc:AlternateContent>
      </w:r>
      <w:r w:rsidRPr="00976F63">
        <w:rPr>
          <w:rFonts w:ascii="Century" w:hAnsi="Century" w:cs="Aharoni"/>
          <w:noProof/>
          <w:sz w:val="26"/>
          <w:szCs w:val="26"/>
        </w:rPr>
        <mc:AlternateContent>
          <mc:Choice Requires="wps">
            <w:drawing>
              <wp:anchor distT="45720" distB="45720" distL="114300" distR="114300" simplePos="0" relativeHeight="251755520" behindDoc="0" locked="0" layoutInCell="1" allowOverlap="1" wp14:anchorId="7B1360F2" wp14:editId="06EEBC36">
                <wp:simplePos x="0" y="0"/>
                <wp:positionH relativeFrom="column">
                  <wp:posOffset>4629785</wp:posOffset>
                </wp:positionH>
                <wp:positionV relativeFrom="paragraph">
                  <wp:posOffset>118745</wp:posOffset>
                </wp:positionV>
                <wp:extent cx="734060" cy="321945"/>
                <wp:effectExtent l="0" t="0" r="27940" b="2095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 cy="321945"/>
                        </a:xfrm>
                        <a:prstGeom prst="rect">
                          <a:avLst/>
                        </a:prstGeom>
                        <a:solidFill>
                          <a:srgbClr val="FFFFFF"/>
                        </a:solidFill>
                        <a:ln w="9525">
                          <a:solidFill>
                            <a:srgbClr val="000000"/>
                          </a:solidFill>
                          <a:miter lim="800000"/>
                          <a:headEnd/>
                          <a:tailEnd/>
                        </a:ln>
                      </wps:spPr>
                      <wps:txbx>
                        <w:txbxContent>
                          <w:p w14:paraId="41A23551" w14:textId="0F79FB30" w:rsidR="00976F63" w:rsidRPr="00976F63" w:rsidRDefault="00976F63" w:rsidP="00976F63">
                            <w:pPr>
                              <w:rPr>
                                <w:sz w:val="26"/>
                                <w:szCs w:val="26"/>
                              </w:rPr>
                            </w:pPr>
                            <w:r w:rsidRPr="00976F63">
                              <w:rPr>
                                <w:sz w:val="26"/>
                                <w:szCs w:val="26"/>
                              </w:rPr>
                              <w:t>INPR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1360F2" id="_x0000_s1028" type="#_x0000_t202" style="position:absolute;margin-left:364.55pt;margin-top:9.35pt;width:57.8pt;height:25.3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">
                <v:textbox>
                  <w:txbxContent>
                    <w:p w14:paraId="41A23551" w14:textId="0F79FB30" w:rsidR="00976F63" w:rsidRPr="00976F63" w:rsidRDefault="00976F63" w:rsidP="00976F63">
                      <w:pPr>
                        <w:rPr>
                          <w:sz w:val="26"/>
                          <w:szCs w:val="26"/>
                        </w:rPr>
                      </w:pPr>
                      <w:r w:rsidRPr="00976F63">
                        <w:rPr>
                          <w:sz w:val="26"/>
                          <w:szCs w:val="26"/>
                        </w:rPr>
                        <w:t>INPREG</w:t>
                      </w:r>
                    </w:p>
                  </w:txbxContent>
                </v:textbox>
                <w10:wrap type="square"/>
              </v:shape>
            </w:pict>
          </mc:Fallback>
        </mc:AlternateContent>
      </w:r>
    </w:p>
    <w:p w14:paraId="48DDAD6B" w14:textId="1C721B68" w:rsidR="007F1109" w:rsidRDefault="00FE3796" w:rsidP="00547666">
      <w:pPr>
        <w:tabs>
          <w:tab w:val="left" w:pos="3937"/>
          <w:tab w:val="left" w:pos="5122"/>
        </w:tabs>
        <w:rPr>
          <w:rFonts w:ascii="Century" w:hAnsi="Century" w:cs="Aharoni"/>
          <w:sz w:val="26"/>
          <w:szCs w:val="26"/>
        </w:rPr>
      </w:pPr>
      <w:r>
        <w:rPr>
          <w:rFonts w:ascii="Century" w:hAnsi="Century" w:cs="Aharoni"/>
          <w:noProof/>
          <w:sz w:val="26"/>
          <w:szCs w:val="26"/>
        </w:rPr>
        <mc:AlternateContent>
          <mc:Choice Requires="wps">
            <w:drawing>
              <wp:anchor distT="0" distB="0" distL="114300" distR="114300" simplePos="0" relativeHeight="251765760" behindDoc="0" locked="0" layoutInCell="1" allowOverlap="1" wp14:anchorId="0F0D47C5" wp14:editId="4BC66A7E">
                <wp:simplePos x="0" y="0"/>
                <wp:positionH relativeFrom="column">
                  <wp:posOffset>449272</wp:posOffset>
                </wp:positionH>
                <wp:positionV relativeFrom="paragraph">
                  <wp:posOffset>215456</wp:posOffset>
                </wp:positionV>
                <wp:extent cx="10571" cy="819260"/>
                <wp:effectExtent l="57150" t="38100" r="66040" b="19050"/>
                <wp:wrapNone/>
                <wp:docPr id="54" name="Connector: Elbow 54"/>
                <wp:cNvGraphicFramePr/>
                <a:graphic xmlns:a="http://schemas.openxmlformats.org/drawingml/2006/main">
                  <a:graphicData uri="http://schemas.microsoft.com/office/word/2010/wordprocessingShape">
                    <wps:wsp>
                      <wps:cNvCnPr/>
                      <wps:spPr>
                        <a:xfrm flipV="1">
                          <a:off x="0" y="0"/>
                          <a:ext cx="10571" cy="819260"/>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3B9C7EB" id="Connector: Elbow 54" o:spid="_x0000_s1026" type="#_x0000_t34" style="position:absolute;margin-left:35.4pt;margin-top:16.95pt;width:.85pt;height:64.5pt;flip:y;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" strokecolor="#4472c4 [3204]" strokeweight="1pt">
                <v:stroke endarrow="block"/>
              </v:shape>
            </w:pict>
          </mc:Fallback>
        </mc:AlternateContent>
      </w:r>
      <w:r w:rsidR="00976F63">
        <w:rPr>
          <w:rFonts w:ascii="Century" w:hAnsi="Century" w:cs="Aharoni"/>
          <w:noProof/>
          <w:sz w:val="26"/>
          <w:szCs w:val="26"/>
        </w:rPr>
        <mc:AlternateContent>
          <mc:Choice Requires="wps">
            <w:drawing>
              <wp:anchor distT="0" distB="0" distL="114300" distR="114300" simplePos="0" relativeHeight="251761664" behindDoc="0" locked="0" layoutInCell="1" allowOverlap="1" wp14:anchorId="20C08680" wp14:editId="4B804D23">
                <wp:simplePos x="0" y="0"/>
                <wp:positionH relativeFrom="column">
                  <wp:posOffset>4989558</wp:posOffset>
                </wp:positionH>
                <wp:positionV relativeFrom="paragraph">
                  <wp:posOffset>215455</wp:posOffset>
                </wp:positionV>
                <wp:extent cx="10571" cy="924971"/>
                <wp:effectExtent l="76200" t="0" r="66040" b="66040"/>
                <wp:wrapNone/>
                <wp:docPr id="24" name="Connector: Elbow 24"/>
                <wp:cNvGraphicFramePr/>
                <a:graphic xmlns:a="http://schemas.openxmlformats.org/drawingml/2006/main">
                  <a:graphicData uri="http://schemas.microsoft.com/office/word/2010/wordprocessingShape">
                    <wps:wsp>
                      <wps:cNvCnPr/>
                      <wps:spPr>
                        <a:xfrm flipH="1">
                          <a:off x="0" y="0"/>
                          <a:ext cx="10571" cy="924971"/>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3FCF7FC" id="Connector: Elbow 24" o:spid="_x0000_s1026" type="#_x0000_t34" style="position:absolute;margin-left:392.9pt;margin-top:16.95pt;width:.85pt;height:72.85pt;flip:x;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" strokecolor="#4472c4 [3204]" strokeweight="1pt">
                <v:stroke endarrow="block"/>
              </v:shape>
            </w:pict>
          </mc:Fallback>
        </mc:AlternateContent>
      </w:r>
    </w:p>
    <w:p w14:paraId="3281A990" w14:textId="63967C64" w:rsidR="007F1109" w:rsidRDefault="007F1109" w:rsidP="00547666">
      <w:pPr>
        <w:tabs>
          <w:tab w:val="left" w:pos="3937"/>
          <w:tab w:val="left" w:pos="5122"/>
        </w:tabs>
        <w:rPr>
          <w:rFonts w:ascii="Century" w:hAnsi="Century" w:cs="Aharoni"/>
          <w:sz w:val="26"/>
          <w:szCs w:val="26"/>
        </w:rPr>
      </w:pPr>
    </w:p>
    <w:p w14:paraId="09D1E3FC" w14:textId="1CB91D4A" w:rsidR="007F1109" w:rsidRDefault="007F1109" w:rsidP="00547666">
      <w:pPr>
        <w:tabs>
          <w:tab w:val="left" w:pos="3937"/>
          <w:tab w:val="left" w:pos="5122"/>
        </w:tabs>
        <w:rPr>
          <w:rFonts w:ascii="Century" w:hAnsi="Century" w:cs="Aharoni"/>
          <w:sz w:val="26"/>
          <w:szCs w:val="26"/>
        </w:rPr>
      </w:pPr>
    </w:p>
    <w:p w14:paraId="00C8755B" w14:textId="3C0327BC" w:rsidR="007F1109" w:rsidRDefault="00976F63" w:rsidP="00547666">
      <w:pPr>
        <w:tabs>
          <w:tab w:val="left" w:pos="3937"/>
          <w:tab w:val="left" w:pos="5122"/>
        </w:tabs>
        <w:rPr>
          <w:rFonts w:ascii="Century" w:hAnsi="Century" w:cs="Aharoni"/>
          <w:sz w:val="26"/>
          <w:szCs w:val="26"/>
        </w:rPr>
      </w:pPr>
      <w:r w:rsidRPr="00976F63">
        <w:rPr>
          <w:rFonts w:ascii="Century" w:hAnsi="Century" w:cs="Aharoni"/>
          <w:noProof/>
          <w:sz w:val="26"/>
          <w:szCs w:val="26"/>
        </w:rPr>
        <mc:AlternateContent>
          <mc:Choice Requires="wps">
            <w:drawing>
              <wp:anchor distT="45720" distB="45720" distL="114300" distR="114300" simplePos="0" relativeHeight="251759616" behindDoc="0" locked="0" layoutInCell="1" allowOverlap="1" wp14:anchorId="1F3B13C3" wp14:editId="68D704BD">
                <wp:simplePos x="0" y="0"/>
                <wp:positionH relativeFrom="column">
                  <wp:posOffset>183607</wp:posOffset>
                </wp:positionH>
                <wp:positionV relativeFrom="paragraph">
                  <wp:posOffset>239608</wp:posOffset>
                </wp:positionV>
                <wp:extent cx="586105" cy="300990"/>
                <wp:effectExtent l="0" t="0" r="23495" b="228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300990"/>
                        </a:xfrm>
                        <a:prstGeom prst="rect">
                          <a:avLst/>
                        </a:prstGeom>
                        <a:solidFill>
                          <a:srgbClr val="FFFFFF"/>
                        </a:solidFill>
                        <a:ln w="9525">
                          <a:solidFill>
                            <a:srgbClr val="000000"/>
                          </a:solidFill>
                          <a:miter lim="800000"/>
                          <a:headEnd/>
                          <a:tailEnd/>
                        </a:ln>
                      </wps:spPr>
                      <wps:txbx>
                        <w:txbxContent>
                          <w:p w14:paraId="0FE93332" w14:textId="4AE0561F" w:rsidR="00976F63" w:rsidRPr="00976F63" w:rsidRDefault="00976F63" w:rsidP="00976F63">
                            <w:pPr>
                              <w:rPr>
                                <w:sz w:val="26"/>
                                <w:szCs w:val="26"/>
                              </w:rPr>
                            </w:pPr>
                            <w:r w:rsidRPr="00976F63">
                              <w:rPr>
                                <w:sz w:val="26"/>
                                <w:szCs w:val="26"/>
                              </w:rPr>
                              <w:t>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3B13C3" id="_x0000_s1029" type="#_x0000_t202" style="position:absolute;margin-left:14.45pt;margin-top:18.85pt;width:46.15pt;height:23.7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">
                <v:textbox>
                  <w:txbxContent>
                    <w:p w14:paraId="0FE93332" w14:textId="4AE0561F" w:rsidR="00976F63" w:rsidRPr="00976F63" w:rsidRDefault="00976F63" w:rsidP="00976F63">
                      <w:pPr>
                        <w:rPr>
                          <w:sz w:val="26"/>
                          <w:szCs w:val="26"/>
                        </w:rPr>
                      </w:pPr>
                      <w:r w:rsidRPr="00976F63">
                        <w:rPr>
                          <w:sz w:val="26"/>
                          <w:szCs w:val="26"/>
                        </w:rPr>
                        <w:t>RAM</w:t>
                      </w:r>
                    </w:p>
                  </w:txbxContent>
                </v:textbox>
                <w10:wrap type="square"/>
              </v:shape>
            </w:pict>
          </mc:Fallback>
        </mc:AlternateContent>
      </w:r>
    </w:p>
    <w:p w14:paraId="447D65F5" w14:textId="0E4BD5F4" w:rsidR="007F1109" w:rsidRDefault="00976F63" w:rsidP="00547666">
      <w:pPr>
        <w:tabs>
          <w:tab w:val="left" w:pos="3937"/>
          <w:tab w:val="left" w:pos="5122"/>
        </w:tabs>
        <w:rPr>
          <w:rFonts w:ascii="Century" w:hAnsi="Century" w:cs="Aharoni"/>
          <w:sz w:val="26"/>
          <w:szCs w:val="26"/>
        </w:rPr>
      </w:pPr>
      <w:r>
        <w:rPr>
          <w:rFonts w:ascii="Century" w:hAnsi="Century" w:cs="Aharoni"/>
          <w:noProof/>
          <w:sz w:val="26"/>
          <w:szCs w:val="26"/>
        </w:rPr>
        <mc:AlternateContent>
          <mc:Choice Requires="wps">
            <w:drawing>
              <wp:anchor distT="0" distB="0" distL="114300" distR="114300" simplePos="0" relativeHeight="251763712" behindDoc="0" locked="0" layoutInCell="1" allowOverlap="1" wp14:anchorId="0E5B9E3A" wp14:editId="31B93F49">
                <wp:simplePos x="0" y="0"/>
                <wp:positionH relativeFrom="column">
                  <wp:posOffset>877401</wp:posOffset>
                </wp:positionH>
                <wp:positionV relativeFrom="paragraph">
                  <wp:posOffset>78263</wp:posOffset>
                </wp:positionV>
                <wp:extent cx="1405956" cy="724120"/>
                <wp:effectExtent l="38100" t="76200" r="22860" b="19050"/>
                <wp:wrapNone/>
                <wp:docPr id="51" name="Connector: Elbow 51"/>
                <wp:cNvGraphicFramePr/>
                <a:graphic xmlns:a="http://schemas.openxmlformats.org/drawingml/2006/main">
                  <a:graphicData uri="http://schemas.microsoft.com/office/word/2010/wordprocessingShape">
                    <wps:wsp>
                      <wps:cNvCnPr/>
                      <wps:spPr>
                        <a:xfrm flipH="1" flipV="1">
                          <a:off x="0" y="0"/>
                          <a:ext cx="1405956" cy="724120"/>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6A79DD0" id="Connector: Elbow 51" o:spid="_x0000_s1026" type="#_x0000_t34" style="position:absolute;margin-left:69.1pt;margin-top:6.15pt;width:110.7pt;height:57pt;flip:x y;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" strokecolor="#4472c4 [3204]" strokeweight="1pt">
                <v:stroke endarrow="block"/>
              </v:shape>
            </w:pict>
          </mc:Fallback>
        </mc:AlternateContent>
      </w:r>
      <w:r>
        <w:rPr>
          <w:rFonts w:ascii="Century" w:hAnsi="Century" w:cs="Aharoni"/>
          <w:noProof/>
          <w:sz w:val="26"/>
          <w:szCs w:val="26"/>
        </w:rPr>
        <mc:AlternateContent>
          <mc:Choice Requires="wps">
            <w:drawing>
              <wp:anchor distT="0" distB="0" distL="114300" distR="114300" simplePos="0" relativeHeight="251762688" behindDoc="0" locked="0" layoutInCell="1" allowOverlap="1" wp14:anchorId="082EF820" wp14:editId="592CDE13">
                <wp:simplePos x="0" y="0"/>
                <wp:positionH relativeFrom="column">
                  <wp:posOffset>2965193</wp:posOffset>
                </wp:positionH>
                <wp:positionV relativeFrom="paragraph">
                  <wp:posOffset>231544</wp:posOffset>
                </wp:positionV>
                <wp:extent cx="1638520" cy="554982"/>
                <wp:effectExtent l="38100" t="0" r="19050" b="93345"/>
                <wp:wrapNone/>
                <wp:docPr id="50" name="Connector: Elbow 50"/>
                <wp:cNvGraphicFramePr/>
                <a:graphic xmlns:a="http://schemas.openxmlformats.org/drawingml/2006/main">
                  <a:graphicData uri="http://schemas.microsoft.com/office/word/2010/wordprocessingShape">
                    <wps:wsp>
                      <wps:cNvCnPr/>
                      <wps:spPr>
                        <a:xfrm flipH="1">
                          <a:off x="0" y="0"/>
                          <a:ext cx="1638520" cy="554982"/>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0F55345" id="Connector: Elbow 50" o:spid="_x0000_s1026" type="#_x0000_t34" style="position:absolute;margin-left:233.5pt;margin-top:18.25pt;width:129pt;height:43.7pt;flip:x;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" strokecolor="#4472c4 [3204]" strokeweight="1pt">
                <v:stroke endarrow="block"/>
              </v:shape>
            </w:pict>
          </mc:Fallback>
        </mc:AlternateContent>
      </w:r>
      <w:r w:rsidRPr="00976F63">
        <w:rPr>
          <w:rFonts w:ascii="Century" w:hAnsi="Century" w:cs="Aharoni"/>
          <w:noProof/>
          <w:sz w:val="26"/>
          <w:szCs w:val="26"/>
        </w:rPr>
        <mc:AlternateContent>
          <mc:Choice Requires="wps">
            <w:drawing>
              <wp:anchor distT="45720" distB="45720" distL="114300" distR="114300" simplePos="0" relativeHeight="251749376" behindDoc="0" locked="0" layoutInCell="1" allowOverlap="1" wp14:anchorId="13D00BB6" wp14:editId="1CFF7299">
                <wp:simplePos x="0" y="0"/>
                <wp:positionH relativeFrom="column">
                  <wp:posOffset>4656455</wp:posOffset>
                </wp:positionH>
                <wp:positionV relativeFrom="paragraph">
                  <wp:posOffset>46355</wp:posOffset>
                </wp:positionV>
                <wp:extent cx="713105" cy="337820"/>
                <wp:effectExtent l="0" t="0" r="1079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105" cy="337820"/>
                        </a:xfrm>
                        <a:prstGeom prst="rect">
                          <a:avLst/>
                        </a:prstGeom>
                        <a:solidFill>
                          <a:srgbClr val="FFFFFF"/>
                        </a:solidFill>
                        <a:ln w="9525">
                          <a:solidFill>
                            <a:srgbClr val="000000"/>
                          </a:solidFill>
                          <a:miter lim="800000"/>
                          <a:headEnd/>
                          <a:tailEnd/>
                        </a:ln>
                      </wps:spPr>
                      <wps:txbx>
                        <w:txbxContent>
                          <w:p w14:paraId="136ABF35" w14:textId="5BD6FDDC" w:rsidR="00976F63" w:rsidRPr="00976F63" w:rsidRDefault="00976F63">
                            <w:pPr>
                              <w:rPr>
                                <w:sz w:val="26"/>
                                <w:szCs w:val="26"/>
                              </w:rPr>
                            </w:pPr>
                            <w:r w:rsidRPr="00976F63">
                              <w:rPr>
                                <w:sz w:val="26"/>
                                <w:szCs w:val="26"/>
                              </w:rPr>
                              <w:t>OPR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00BB6" id="_x0000_s1030" type="#_x0000_t202" style="position:absolute;margin-left:366.65pt;margin-top:3.65pt;width:56.15pt;height:26.6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">
                <v:textbox>
                  <w:txbxContent>
                    <w:p w14:paraId="136ABF35" w14:textId="5BD6FDDC" w:rsidR="00976F63" w:rsidRPr="00976F63" w:rsidRDefault="00976F63">
                      <w:pPr>
                        <w:rPr>
                          <w:sz w:val="26"/>
                          <w:szCs w:val="26"/>
                        </w:rPr>
                      </w:pPr>
                      <w:r w:rsidRPr="00976F63">
                        <w:rPr>
                          <w:sz w:val="26"/>
                          <w:szCs w:val="26"/>
                        </w:rPr>
                        <w:t>OPREG</w:t>
                      </w:r>
                    </w:p>
                  </w:txbxContent>
                </v:textbox>
                <w10:wrap type="square"/>
              </v:shape>
            </w:pict>
          </mc:Fallback>
        </mc:AlternateContent>
      </w:r>
    </w:p>
    <w:p w14:paraId="0E0DCC2D" w14:textId="48BFB315" w:rsidR="007F1109" w:rsidRDefault="007F1109" w:rsidP="00547666">
      <w:pPr>
        <w:tabs>
          <w:tab w:val="left" w:pos="3937"/>
          <w:tab w:val="left" w:pos="5122"/>
        </w:tabs>
        <w:rPr>
          <w:rFonts w:ascii="Century" w:hAnsi="Century" w:cs="Aharoni"/>
          <w:sz w:val="26"/>
          <w:szCs w:val="26"/>
        </w:rPr>
      </w:pPr>
    </w:p>
    <w:p w14:paraId="402EAC6E" w14:textId="6FCC4DDB" w:rsidR="007F1109" w:rsidRDefault="00976F63" w:rsidP="00547666">
      <w:pPr>
        <w:tabs>
          <w:tab w:val="left" w:pos="3937"/>
          <w:tab w:val="left" w:pos="5122"/>
        </w:tabs>
        <w:rPr>
          <w:rFonts w:ascii="Century" w:hAnsi="Century" w:cs="Aharoni"/>
          <w:sz w:val="26"/>
          <w:szCs w:val="26"/>
        </w:rPr>
      </w:pPr>
      <w:r w:rsidRPr="00976F63">
        <w:rPr>
          <w:rFonts w:ascii="Century" w:hAnsi="Century" w:cs="Aharoni"/>
          <w:noProof/>
          <w:sz w:val="26"/>
          <w:szCs w:val="26"/>
        </w:rPr>
        <mc:AlternateContent>
          <mc:Choice Requires="wps">
            <w:drawing>
              <wp:anchor distT="45720" distB="45720" distL="114300" distR="114300" simplePos="0" relativeHeight="251753472" behindDoc="0" locked="0" layoutInCell="1" allowOverlap="1" wp14:anchorId="122753C1" wp14:editId="11B3EAAC">
                <wp:simplePos x="0" y="0"/>
                <wp:positionH relativeFrom="column">
                  <wp:posOffset>2367915</wp:posOffset>
                </wp:positionH>
                <wp:positionV relativeFrom="paragraph">
                  <wp:posOffset>6350</wp:posOffset>
                </wp:positionV>
                <wp:extent cx="539115" cy="306070"/>
                <wp:effectExtent l="0" t="0" r="13335" b="1778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 cy="306070"/>
                        </a:xfrm>
                        <a:prstGeom prst="rect">
                          <a:avLst/>
                        </a:prstGeom>
                        <a:solidFill>
                          <a:srgbClr val="FFFFFF"/>
                        </a:solidFill>
                        <a:ln w="9525">
                          <a:solidFill>
                            <a:srgbClr val="000000"/>
                          </a:solidFill>
                          <a:miter lim="800000"/>
                          <a:headEnd/>
                          <a:tailEnd/>
                        </a:ln>
                      </wps:spPr>
                      <wps:txbx>
                        <w:txbxContent>
                          <w:p w14:paraId="2E98D28C" w14:textId="00DA921A" w:rsidR="00976F63" w:rsidRPr="00976F63" w:rsidRDefault="00976F63" w:rsidP="00976F63">
                            <w:pPr>
                              <w:rPr>
                                <w:sz w:val="26"/>
                                <w:szCs w:val="26"/>
                              </w:rPr>
                            </w:pPr>
                            <w:r w:rsidRPr="00976F63">
                              <w:rPr>
                                <w:sz w:val="26"/>
                                <w:szCs w:val="26"/>
                              </w:rPr>
                              <w:t>MA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753C1" id="_x0000_s1031" type="#_x0000_t202" style="position:absolute;margin-left:186.45pt;margin-top:.5pt;width:42.45pt;height:24.1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">
                <v:textbox>
                  <w:txbxContent>
                    <w:p w14:paraId="2E98D28C" w14:textId="00DA921A" w:rsidR="00976F63" w:rsidRPr="00976F63" w:rsidRDefault="00976F63" w:rsidP="00976F63">
                      <w:pPr>
                        <w:rPr>
                          <w:sz w:val="26"/>
                          <w:szCs w:val="26"/>
                        </w:rPr>
                      </w:pPr>
                      <w:r w:rsidRPr="00976F63">
                        <w:rPr>
                          <w:sz w:val="26"/>
                          <w:szCs w:val="26"/>
                        </w:rPr>
                        <w:t>MAC</w:t>
                      </w:r>
                    </w:p>
                  </w:txbxContent>
                </v:textbox>
                <w10:wrap type="square"/>
              </v:shape>
            </w:pict>
          </mc:Fallback>
        </mc:AlternateContent>
      </w:r>
    </w:p>
    <w:p w14:paraId="7A9453DA" w14:textId="2761CC1B" w:rsidR="007F1109" w:rsidRDefault="007F1109" w:rsidP="00547666">
      <w:pPr>
        <w:tabs>
          <w:tab w:val="left" w:pos="3937"/>
          <w:tab w:val="left" w:pos="5122"/>
        </w:tabs>
        <w:rPr>
          <w:rFonts w:ascii="Century" w:hAnsi="Century" w:cs="Aharoni"/>
          <w:sz w:val="26"/>
          <w:szCs w:val="26"/>
        </w:rPr>
      </w:pPr>
    </w:p>
    <w:p w14:paraId="12C4209B" w14:textId="0AA71D87" w:rsidR="007F1109" w:rsidRDefault="007F1109" w:rsidP="00547666">
      <w:pPr>
        <w:tabs>
          <w:tab w:val="left" w:pos="3937"/>
          <w:tab w:val="left" w:pos="5122"/>
        </w:tabs>
        <w:rPr>
          <w:rFonts w:ascii="Century" w:hAnsi="Century" w:cs="Aharoni"/>
          <w:sz w:val="26"/>
          <w:szCs w:val="26"/>
        </w:rPr>
      </w:pPr>
    </w:p>
    <w:p w14:paraId="2564C00A" w14:textId="02060ACA" w:rsidR="00A76DF5" w:rsidRDefault="00A76DF5" w:rsidP="00B2523A">
      <w:pPr>
        <w:tabs>
          <w:tab w:val="left" w:pos="3937"/>
          <w:tab w:val="left" w:pos="5122"/>
        </w:tabs>
        <w:jc w:val="both"/>
        <w:rPr>
          <w:rFonts w:ascii="Century" w:hAnsi="Century" w:cs="Aharoni"/>
          <w:sz w:val="26"/>
          <w:szCs w:val="26"/>
        </w:rPr>
      </w:pPr>
      <w:r>
        <w:rPr>
          <w:rFonts w:ascii="Century" w:hAnsi="Century" w:cs="Aharoni"/>
          <w:sz w:val="26"/>
          <w:szCs w:val="26"/>
        </w:rPr>
        <w:lastRenderedPageBreak/>
        <w:t>1.</w:t>
      </w:r>
      <w:r w:rsidRPr="00A76DF5">
        <w:rPr>
          <w:rFonts w:ascii="Century" w:hAnsi="Century" w:cs="Aharoni"/>
          <w:b/>
          <w:bCs/>
          <w:sz w:val="26"/>
          <w:szCs w:val="26"/>
        </w:rPr>
        <w:t>READ</w:t>
      </w:r>
      <w:r>
        <w:rPr>
          <w:rFonts w:ascii="Century" w:hAnsi="Century" w:cs="Aharoni"/>
          <w:b/>
          <w:bCs/>
          <w:sz w:val="26"/>
          <w:szCs w:val="26"/>
        </w:rPr>
        <w:t>:</w:t>
      </w:r>
      <w:r>
        <w:rPr>
          <w:rFonts w:ascii="Century" w:hAnsi="Century" w:cs="Aharoni"/>
          <w:b/>
          <w:bCs/>
          <w:sz w:val="26"/>
          <w:szCs w:val="26"/>
        </w:rPr>
        <w:br/>
      </w:r>
      <w:r w:rsidR="006F11B3">
        <w:rPr>
          <w:rFonts w:ascii="Century" w:hAnsi="Century" w:cs="Aharoni"/>
          <w:sz w:val="26"/>
          <w:szCs w:val="26"/>
        </w:rPr>
        <w:t xml:space="preserve">We </w:t>
      </w:r>
      <w:r w:rsidR="008A1513">
        <w:rPr>
          <w:rFonts w:ascii="Century" w:hAnsi="Century" w:cs="Aharoni"/>
          <w:sz w:val="26"/>
          <w:szCs w:val="26"/>
        </w:rPr>
        <w:t>read the current 8-bit numbers from the ROM and send them to the registers.</w:t>
      </w:r>
    </w:p>
    <w:p w14:paraId="5A9E6597" w14:textId="77777777" w:rsidR="008D1503" w:rsidRDefault="008D1503" w:rsidP="00A76DF5">
      <w:pPr>
        <w:tabs>
          <w:tab w:val="left" w:pos="3937"/>
          <w:tab w:val="left" w:pos="5122"/>
        </w:tabs>
        <w:rPr>
          <w:rFonts w:ascii="Century" w:hAnsi="Century" w:cs="Aharoni"/>
          <w:sz w:val="26"/>
          <w:szCs w:val="26"/>
        </w:rPr>
      </w:pPr>
    </w:p>
    <w:p w14:paraId="0E760BDA" w14:textId="0A6ED0B8" w:rsidR="00F51959" w:rsidRDefault="006F11B3" w:rsidP="00B2523A">
      <w:pPr>
        <w:tabs>
          <w:tab w:val="left" w:pos="3937"/>
          <w:tab w:val="left" w:pos="5122"/>
        </w:tabs>
        <w:jc w:val="both"/>
        <w:rPr>
          <w:rFonts w:ascii="Century" w:hAnsi="Century" w:cs="Aharoni"/>
          <w:sz w:val="26"/>
          <w:szCs w:val="26"/>
        </w:rPr>
      </w:pPr>
      <w:r>
        <w:rPr>
          <w:rFonts w:ascii="Century" w:hAnsi="Century" w:cs="Aharoni"/>
          <w:sz w:val="26"/>
          <w:szCs w:val="26"/>
        </w:rPr>
        <w:t>2.</w:t>
      </w:r>
      <w:r w:rsidRPr="006F11B3">
        <w:rPr>
          <w:rFonts w:ascii="Century" w:hAnsi="Century" w:cs="Aharoni"/>
          <w:b/>
          <w:bCs/>
          <w:sz w:val="26"/>
          <w:szCs w:val="26"/>
        </w:rPr>
        <w:t>INPREG</w:t>
      </w:r>
      <w:r>
        <w:rPr>
          <w:rFonts w:ascii="Century" w:hAnsi="Century" w:cs="Aharoni"/>
          <w:sz w:val="26"/>
          <w:szCs w:val="26"/>
        </w:rPr>
        <w:t>:</w:t>
      </w:r>
      <w:r w:rsidR="008A1513">
        <w:rPr>
          <w:rFonts w:ascii="Century" w:hAnsi="Century" w:cs="Aharoni"/>
          <w:sz w:val="26"/>
          <w:szCs w:val="26"/>
        </w:rPr>
        <w:br/>
        <w:t>We receive the 8-bit numbers sent by the ROM in this state.</w:t>
      </w:r>
    </w:p>
    <w:p w14:paraId="5CE638E5" w14:textId="77777777" w:rsidR="00F51959" w:rsidRDefault="00F51959" w:rsidP="00A76DF5">
      <w:pPr>
        <w:tabs>
          <w:tab w:val="left" w:pos="3937"/>
          <w:tab w:val="left" w:pos="5122"/>
        </w:tabs>
        <w:rPr>
          <w:rFonts w:ascii="Century" w:hAnsi="Century" w:cs="Aharoni"/>
          <w:sz w:val="26"/>
          <w:szCs w:val="26"/>
        </w:rPr>
      </w:pPr>
    </w:p>
    <w:p w14:paraId="0B054A90" w14:textId="678E906B" w:rsidR="00F51959" w:rsidRPr="008A1513" w:rsidRDefault="00F51959" w:rsidP="00B2523A">
      <w:pPr>
        <w:tabs>
          <w:tab w:val="left" w:pos="3937"/>
          <w:tab w:val="left" w:pos="5122"/>
        </w:tabs>
        <w:jc w:val="both"/>
        <w:rPr>
          <w:rFonts w:ascii="Century" w:hAnsi="Century" w:cs="Aharoni"/>
          <w:sz w:val="26"/>
          <w:szCs w:val="26"/>
        </w:rPr>
      </w:pPr>
      <w:r>
        <w:rPr>
          <w:rFonts w:ascii="Century" w:hAnsi="Century" w:cs="Aharoni"/>
          <w:sz w:val="26"/>
          <w:szCs w:val="26"/>
        </w:rPr>
        <w:t>3.</w:t>
      </w:r>
      <w:r w:rsidRPr="00F51959">
        <w:rPr>
          <w:rFonts w:ascii="Century" w:hAnsi="Century" w:cs="Aharoni"/>
          <w:b/>
          <w:bCs/>
          <w:sz w:val="26"/>
          <w:szCs w:val="26"/>
        </w:rPr>
        <w:t>OPREG</w:t>
      </w:r>
      <w:r>
        <w:rPr>
          <w:rFonts w:ascii="Century" w:hAnsi="Century" w:cs="Aharoni"/>
          <w:b/>
          <w:bCs/>
          <w:sz w:val="26"/>
          <w:szCs w:val="26"/>
        </w:rPr>
        <w:t>:</w:t>
      </w:r>
      <w:r w:rsidR="008A1513">
        <w:rPr>
          <w:rFonts w:ascii="Century" w:hAnsi="Century" w:cs="Aharoni"/>
          <w:b/>
          <w:bCs/>
          <w:sz w:val="26"/>
          <w:szCs w:val="26"/>
        </w:rPr>
        <w:br/>
      </w:r>
      <w:r w:rsidR="008A1513">
        <w:rPr>
          <w:rFonts w:ascii="Century" w:hAnsi="Century" w:cs="Aharoni"/>
          <w:sz w:val="26"/>
          <w:szCs w:val="26"/>
        </w:rPr>
        <w:t>We take the 8-bit numbers stored in the registers and send them to the MAC.</w:t>
      </w:r>
    </w:p>
    <w:p w14:paraId="51372476" w14:textId="77777777" w:rsidR="00F51959" w:rsidRDefault="00F51959" w:rsidP="00A76DF5">
      <w:pPr>
        <w:tabs>
          <w:tab w:val="left" w:pos="3937"/>
          <w:tab w:val="left" w:pos="5122"/>
        </w:tabs>
        <w:rPr>
          <w:rFonts w:ascii="Century" w:hAnsi="Century" w:cs="Aharoni"/>
          <w:sz w:val="26"/>
          <w:szCs w:val="26"/>
        </w:rPr>
      </w:pPr>
    </w:p>
    <w:p w14:paraId="5A55239A" w14:textId="49C177A7" w:rsidR="00F51959" w:rsidRPr="008A1513" w:rsidRDefault="00F51959" w:rsidP="00B2523A">
      <w:pPr>
        <w:tabs>
          <w:tab w:val="left" w:pos="3937"/>
          <w:tab w:val="left" w:pos="5122"/>
        </w:tabs>
        <w:jc w:val="both"/>
        <w:rPr>
          <w:rFonts w:ascii="Century" w:hAnsi="Century" w:cs="Aharoni"/>
          <w:sz w:val="26"/>
          <w:szCs w:val="26"/>
        </w:rPr>
      </w:pPr>
      <w:r>
        <w:rPr>
          <w:rFonts w:ascii="Century" w:hAnsi="Century" w:cs="Aharoni"/>
          <w:sz w:val="26"/>
          <w:szCs w:val="26"/>
        </w:rPr>
        <w:t>4.</w:t>
      </w:r>
      <w:r w:rsidRPr="00F51959">
        <w:rPr>
          <w:rFonts w:ascii="Century" w:hAnsi="Century" w:cs="Aharoni"/>
          <w:b/>
          <w:bCs/>
          <w:sz w:val="26"/>
          <w:szCs w:val="26"/>
        </w:rPr>
        <w:t>MAC</w:t>
      </w:r>
      <w:r>
        <w:rPr>
          <w:rFonts w:ascii="Century" w:hAnsi="Century" w:cs="Aharoni"/>
          <w:b/>
          <w:bCs/>
          <w:sz w:val="26"/>
          <w:szCs w:val="26"/>
        </w:rPr>
        <w:t>:</w:t>
      </w:r>
      <w:r w:rsidR="008A1513">
        <w:rPr>
          <w:rFonts w:ascii="Century" w:hAnsi="Century" w:cs="Aharoni"/>
          <w:b/>
          <w:bCs/>
          <w:sz w:val="26"/>
          <w:szCs w:val="26"/>
        </w:rPr>
        <w:br/>
      </w:r>
      <w:r w:rsidR="008A1513">
        <w:rPr>
          <w:rFonts w:ascii="Century" w:hAnsi="Century" w:cs="Aharoni"/>
          <w:sz w:val="26"/>
          <w:szCs w:val="26"/>
        </w:rPr>
        <w:t xml:space="preserve">We multiply the two 8-bit numbers </w:t>
      </w:r>
      <w:r w:rsidR="00B2523A">
        <w:rPr>
          <w:rFonts w:ascii="Century" w:hAnsi="Century" w:cs="Aharoni"/>
          <w:sz w:val="26"/>
          <w:szCs w:val="26"/>
        </w:rPr>
        <w:t>and add them to the current result in this state.</w:t>
      </w:r>
    </w:p>
    <w:p w14:paraId="35655308" w14:textId="77777777" w:rsidR="00F51959" w:rsidRDefault="00F51959" w:rsidP="00A76DF5">
      <w:pPr>
        <w:tabs>
          <w:tab w:val="left" w:pos="3937"/>
          <w:tab w:val="left" w:pos="5122"/>
        </w:tabs>
        <w:rPr>
          <w:rFonts w:ascii="Century" w:hAnsi="Century" w:cs="Aharoni"/>
          <w:sz w:val="26"/>
          <w:szCs w:val="26"/>
        </w:rPr>
      </w:pPr>
    </w:p>
    <w:p w14:paraId="46D8B133" w14:textId="624D3F03" w:rsidR="00F51959" w:rsidRPr="00B2523A" w:rsidRDefault="00F51959" w:rsidP="00B2523A">
      <w:pPr>
        <w:tabs>
          <w:tab w:val="left" w:pos="3937"/>
          <w:tab w:val="left" w:pos="5122"/>
        </w:tabs>
        <w:jc w:val="both"/>
        <w:rPr>
          <w:rFonts w:ascii="Century" w:hAnsi="Century" w:cs="Aharoni"/>
          <w:sz w:val="26"/>
          <w:szCs w:val="26"/>
        </w:rPr>
      </w:pPr>
      <w:r>
        <w:rPr>
          <w:rFonts w:ascii="Century" w:hAnsi="Century" w:cs="Aharoni"/>
          <w:sz w:val="26"/>
          <w:szCs w:val="26"/>
        </w:rPr>
        <w:t>5.</w:t>
      </w:r>
      <w:r w:rsidRPr="00F51959">
        <w:rPr>
          <w:rFonts w:ascii="Century" w:hAnsi="Century" w:cs="Aharoni"/>
          <w:b/>
          <w:bCs/>
          <w:sz w:val="26"/>
          <w:szCs w:val="26"/>
        </w:rPr>
        <w:t>RAM</w:t>
      </w:r>
      <w:r>
        <w:rPr>
          <w:rFonts w:ascii="Century" w:hAnsi="Century" w:cs="Aharoni"/>
          <w:b/>
          <w:bCs/>
          <w:sz w:val="26"/>
          <w:szCs w:val="26"/>
        </w:rPr>
        <w:t>:</w:t>
      </w:r>
      <w:r w:rsidR="00B2523A">
        <w:rPr>
          <w:rFonts w:ascii="Century" w:hAnsi="Century" w:cs="Aharoni"/>
          <w:b/>
          <w:bCs/>
          <w:sz w:val="26"/>
          <w:szCs w:val="26"/>
        </w:rPr>
        <w:br/>
      </w:r>
      <w:r w:rsidR="00B2523A">
        <w:rPr>
          <w:rFonts w:ascii="Century" w:hAnsi="Century" w:cs="Aharoni"/>
          <w:sz w:val="26"/>
          <w:szCs w:val="26"/>
        </w:rPr>
        <w:t xml:space="preserve">The final </w:t>
      </w:r>
      <w:r w:rsidR="001D3CD5">
        <w:rPr>
          <w:rFonts w:ascii="Century" w:hAnsi="Century" w:cs="Aharoni"/>
          <w:sz w:val="26"/>
          <w:szCs w:val="26"/>
        </w:rPr>
        <w:t>value</w:t>
      </w:r>
      <w:r w:rsidR="00B2523A">
        <w:rPr>
          <w:rFonts w:ascii="Century" w:hAnsi="Century" w:cs="Aharoni"/>
          <w:sz w:val="26"/>
          <w:szCs w:val="26"/>
        </w:rPr>
        <w:t xml:space="preserve"> </w:t>
      </w:r>
      <w:r w:rsidR="00400DD8">
        <w:rPr>
          <w:rFonts w:ascii="Century" w:hAnsi="Century" w:cs="Aharoni"/>
          <w:sz w:val="26"/>
          <w:szCs w:val="26"/>
        </w:rPr>
        <w:t>at</w:t>
      </w:r>
      <w:r w:rsidR="00B2523A">
        <w:rPr>
          <w:rFonts w:ascii="Century" w:hAnsi="Century" w:cs="Aharoni"/>
          <w:sz w:val="26"/>
          <w:szCs w:val="26"/>
        </w:rPr>
        <w:t xml:space="preserve"> the index of output matrix</w:t>
      </w:r>
      <w:r w:rsidR="00400DD8">
        <w:rPr>
          <w:rFonts w:ascii="Century" w:hAnsi="Century" w:cs="Aharoni"/>
          <w:sz w:val="26"/>
          <w:szCs w:val="26"/>
        </w:rPr>
        <w:t xml:space="preserve"> </w:t>
      </w:r>
      <w:r w:rsidR="00E57FF9">
        <w:rPr>
          <w:rFonts w:ascii="Century" w:hAnsi="Century" w:cs="Aharoni"/>
          <w:sz w:val="26"/>
          <w:szCs w:val="26"/>
        </w:rPr>
        <w:t>which has been</w:t>
      </w:r>
      <w:r w:rsidR="00400DD8">
        <w:rPr>
          <w:rFonts w:ascii="Century" w:hAnsi="Century" w:cs="Aharoni"/>
          <w:sz w:val="26"/>
          <w:szCs w:val="26"/>
        </w:rPr>
        <w:t xml:space="preserve"> computed</w:t>
      </w:r>
      <w:r w:rsidR="00FD1172">
        <w:rPr>
          <w:rFonts w:ascii="Century" w:hAnsi="Century" w:cs="Aharoni"/>
          <w:sz w:val="26"/>
          <w:szCs w:val="26"/>
        </w:rPr>
        <w:t xml:space="preserve"> now</w:t>
      </w:r>
      <w:r w:rsidR="00B2523A">
        <w:rPr>
          <w:rFonts w:ascii="Century" w:hAnsi="Century" w:cs="Aharoni"/>
          <w:sz w:val="26"/>
          <w:szCs w:val="26"/>
        </w:rPr>
        <w:t xml:space="preserve"> is sent to store in the RAM in this state.</w:t>
      </w:r>
    </w:p>
    <w:p w14:paraId="282A2EA3" w14:textId="77777777" w:rsidR="00F51959" w:rsidRDefault="00F51959" w:rsidP="00A76DF5">
      <w:pPr>
        <w:tabs>
          <w:tab w:val="left" w:pos="3937"/>
          <w:tab w:val="left" w:pos="5122"/>
        </w:tabs>
        <w:rPr>
          <w:rFonts w:ascii="Century" w:hAnsi="Century" w:cs="Aharoni"/>
          <w:sz w:val="26"/>
          <w:szCs w:val="26"/>
        </w:rPr>
      </w:pPr>
    </w:p>
    <w:p w14:paraId="6576D07C" w14:textId="349605CF" w:rsidR="006F11B3" w:rsidRPr="00A76DF5" w:rsidRDefault="00F51959" w:rsidP="00B2523A">
      <w:pPr>
        <w:tabs>
          <w:tab w:val="left" w:pos="3937"/>
          <w:tab w:val="left" w:pos="5122"/>
        </w:tabs>
        <w:jc w:val="both"/>
        <w:rPr>
          <w:rFonts w:ascii="Century" w:hAnsi="Century" w:cs="Aharoni"/>
          <w:sz w:val="26"/>
          <w:szCs w:val="26"/>
        </w:rPr>
      </w:pPr>
      <w:r>
        <w:rPr>
          <w:rFonts w:ascii="Century" w:hAnsi="Century" w:cs="Aharoni"/>
          <w:sz w:val="26"/>
          <w:szCs w:val="26"/>
        </w:rPr>
        <w:t>6.</w:t>
      </w:r>
      <w:r w:rsidRPr="00F51959">
        <w:rPr>
          <w:rFonts w:ascii="Century" w:hAnsi="Century" w:cs="Aharoni"/>
          <w:b/>
          <w:bCs/>
          <w:sz w:val="26"/>
          <w:szCs w:val="26"/>
        </w:rPr>
        <w:t>ENDALL</w:t>
      </w:r>
      <w:r>
        <w:rPr>
          <w:rFonts w:ascii="Century" w:hAnsi="Century" w:cs="Aharoni"/>
          <w:b/>
          <w:bCs/>
          <w:sz w:val="26"/>
          <w:szCs w:val="26"/>
        </w:rPr>
        <w:t>:</w:t>
      </w:r>
      <w:r w:rsidR="00B2523A">
        <w:rPr>
          <w:rFonts w:ascii="Century" w:hAnsi="Century" w:cs="Aharoni"/>
          <w:b/>
          <w:bCs/>
          <w:sz w:val="26"/>
          <w:szCs w:val="26"/>
        </w:rPr>
        <w:br/>
      </w:r>
      <w:r w:rsidR="00B2523A">
        <w:rPr>
          <w:rFonts w:ascii="Century" w:hAnsi="Century" w:cs="Aharoni"/>
          <w:sz w:val="26"/>
          <w:szCs w:val="26"/>
        </w:rPr>
        <w:t>This state marks the end of the computation of the output matrix. We cannot exit this state once reached. We have a self-loop here which helps us check the various indices of the output matrix by changing switches.</w:t>
      </w:r>
      <w:r w:rsidR="006F11B3">
        <w:rPr>
          <w:rFonts w:ascii="Century" w:hAnsi="Century" w:cs="Aharoni"/>
          <w:sz w:val="26"/>
          <w:szCs w:val="26"/>
        </w:rPr>
        <w:br/>
      </w:r>
    </w:p>
    <w:p w14:paraId="32625C72" w14:textId="56BA425A" w:rsidR="007F1109" w:rsidRDefault="007F1109" w:rsidP="00547666">
      <w:pPr>
        <w:tabs>
          <w:tab w:val="left" w:pos="3937"/>
          <w:tab w:val="left" w:pos="5122"/>
        </w:tabs>
        <w:rPr>
          <w:rFonts w:ascii="Century" w:hAnsi="Century" w:cs="Aharoni"/>
          <w:sz w:val="26"/>
          <w:szCs w:val="26"/>
        </w:rPr>
      </w:pPr>
    </w:p>
    <w:p w14:paraId="35159B20" w14:textId="5008D1F5" w:rsidR="007F1109" w:rsidRDefault="007F1109" w:rsidP="00547666">
      <w:pPr>
        <w:tabs>
          <w:tab w:val="left" w:pos="3937"/>
          <w:tab w:val="left" w:pos="5122"/>
        </w:tabs>
        <w:rPr>
          <w:rFonts w:ascii="Century" w:hAnsi="Century" w:cs="Aharoni"/>
          <w:sz w:val="26"/>
          <w:szCs w:val="26"/>
        </w:rPr>
      </w:pPr>
    </w:p>
    <w:p w14:paraId="551805A8" w14:textId="684930D1" w:rsidR="007F1109" w:rsidRDefault="001D3CD5" w:rsidP="001D3CD5">
      <w:pPr>
        <w:tabs>
          <w:tab w:val="left" w:pos="5677"/>
        </w:tabs>
        <w:rPr>
          <w:rFonts w:ascii="Century" w:hAnsi="Century" w:cs="Aharoni"/>
          <w:sz w:val="26"/>
          <w:szCs w:val="26"/>
        </w:rPr>
      </w:pPr>
      <w:r>
        <w:rPr>
          <w:rFonts w:ascii="Century" w:hAnsi="Century" w:cs="Aharoni"/>
          <w:sz w:val="26"/>
          <w:szCs w:val="26"/>
        </w:rPr>
        <w:tab/>
      </w:r>
    </w:p>
    <w:p w14:paraId="62ABE07A" w14:textId="3145A39F" w:rsidR="007F1109" w:rsidRDefault="007F1109" w:rsidP="00547666">
      <w:pPr>
        <w:tabs>
          <w:tab w:val="left" w:pos="3937"/>
          <w:tab w:val="left" w:pos="5122"/>
        </w:tabs>
        <w:rPr>
          <w:rFonts w:ascii="Century" w:hAnsi="Century" w:cs="Aharoni"/>
          <w:sz w:val="26"/>
          <w:szCs w:val="26"/>
        </w:rPr>
      </w:pPr>
    </w:p>
    <w:p w14:paraId="13705D2C" w14:textId="36E6F880" w:rsidR="007F1109" w:rsidRDefault="001D3CD5" w:rsidP="001D3CD5">
      <w:pPr>
        <w:tabs>
          <w:tab w:val="left" w:pos="3381"/>
        </w:tabs>
        <w:rPr>
          <w:rFonts w:ascii="Abadi Extra Light" w:hAnsi="Abadi Extra Light" w:cstheme="minorHAnsi"/>
          <w:sz w:val="40"/>
          <w:szCs w:val="40"/>
        </w:rPr>
      </w:pPr>
      <w:r>
        <w:rPr>
          <w:rFonts w:ascii="Abadi Extra Light" w:hAnsi="Abadi Extra Light" w:cstheme="minorHAnsi"/>
          <w:sz w:val="40"/>
          <w:szCs w:val="40"/>
        </w:rPr>
        <w:tab/>
      </w:r>
    </w:p>
    <w:p w14:paraId="5F1B3237" w14:textId="77777777" w:rsidR="00FC5DCF" w:rsidRDefault="00FC5DCF" w:rsidP="001D3CD5">
      <w:pPr>
        <w:tabs>
          <w:tab w:val="left" w:pos="7383"/>
        </w:tabs>
        <w:rPr>
          <w:rFonts w:ascii="Abadi Extra Light" w:hAnsi="Abadi Extra Light" w:cstheme="minorHAnsi"/>
          <w:sz w:val="40"/>
          <w:szCs w:val="40"/>
        </w:rPr>
      </w:pPr>
    </w:p>
    <w:p w14:paraId="04F35A62" w14:textId="77777777" w:rsidR="00FC5DCF" w:rsidRDefault="00FC5DCF" w:rsidP="001D3CD5">
      <w:pPr>
        <w:tabs>
          <w:tab w:val="left" w:pos="7383"/>
        </w:tabs>
        <w:rPr>
          <w:rFonts w:ascii="Abadi Extra Light" w:hAnsi="Abadi Extra Light" w:cstheme="minorHAnsi"/>
          <w:sz w:val="40"/>
          <w:szCs w:val="40"/>
        </w:rPr>
      </w:pPr>
    </w:p>
    <w:p w14:paraId="09773D74" w14:textId="16AB1A56" w:rsidR="00BA5F9A" w:rsidRDefault="00706B9D" w:rsidP="001D3CD5">
      <w:pPr>
        <w:tabs>
          <w:tab w:val="left" w:pos="7383"/>
        </w:tabs>
        <w:rPr>
          <w:noProof/>
        </w:rPr>
      </w:pPr>
      <w:r>
        <w:rPr>
          <w:rFonts w:ascii="Abadi Extra Light" w:hAnsi="Abadi Extra Light" w:cstheme="minorHAnsi"/>
          <w:sz w:val="40"/>
          <w:szCs w:val="40"/>
        </w:rPr>
        <w:lastRenderedPageBreak/>
        <w:t>Simulation Snapshot</w:t>
      </w:r>
      <w:r w:rsidR="00FC5DCF">
        <w:rPr>
          <w:rFonts w:ascii="Abadi Extra Light" w:hAnsi="Abadi Extra Light" w:cstheme="minorHAnsi"/>
          <w:sz w:val="40"/>
          <w:szCs w:val="40"/>
        </w:rPr>
        <w:t>s</w:t>
      </w:r>
      <w:r w:rsidR="003F407A">
        <w:rPr>
          <w:rFonts w:ascii="Abadi Extra Light" w:hAnsi="Abadi Extra Light" w:cstheme="minorHAnsi"/>
          <w:sz w:val="40"/>
          <w:szCs w:val="40"/>
        </w:rPr>
        <w:t>:</w:t>
      </w:r>
      <w:r w:rsidR="00E9196C" w:rsidRPr="00E9196C">
        <w:rPr>
          <w:noProof/>
        </w:rPr>
        <w:t xml:space="preserve"> </w:t>
      </w:r>
      <w:r w:rsidR="001D3CD5">
        <w:rPr>
          <w:noProof/>
        </w:rPr>
        <w:tab/>
      </w:r>
    </w:p>
    <w:p w14:paraId="5CCB591A" w14:textId="351011E2" w:rsidR="00BA5F9A" w:rsidRPr="00E14FAF" w:rsidRDefault="00022B01" w:rsidP="00D22FF4">
      <w:pPr>
        <w:jc w:val="both"/>
        <w:rPr>
          <w:rFonts w:ascii="Century" w:hAnsi="Century"/>
          <w:noProof/>
          <w:sz w:val="26"/>
          <w:szCs w:val="26"/>
        </w:rPr>
      </w:pPr>
      <w:r>
        <w:rPr>
          <w:noProof/>
        </w:rPr>
        <w:drawing>
          <wp:anchor distT="0" distB="0" distL="114300" distR="114300" simplePos="0" relativeHeight="251778048" behindDoc="1" locked="0" layoutInCell="1" allowOverlap="1" wp14:anchorId="5CB3E8F9" wp14:editId="50880A67">
            <wp:simplePos x="0" y="0"/>
            <wp:positionH relativeFrom="margin">
              <wp:posOffset>152661</wp:posOffset>
            </wp:positionH>
            <wp:positionV relativeFrom="paragraph">
              <wp:posOffset>7246</wp:posOffset>
            </wp:positionV>
            <wp:extent cx="5253836" cy="2333665"/>
            <wp:effectExtent l="0" t="0" r="444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34309" t="20472" b="27659"/>
                    <a:stretch/>
                  </pic:blipFill>
                  <pic:spPr bwMode="auto">
                    <a:xfrm>
                      <a:off x="0" y="0"/>
                      <a:ext cx="5253836" cy="2333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CDAD68" w14:textId="1D6D62E1" w:rsidR="009D3EB9" w:rsidRDefault="009D3EB9" w:rsidP="00F51959">
      <w:pPr>
        <w:tabs>
          <w:tab w:val="center" w:pos="4513"/>
        </w:tabs>
        <w:rPr>
          <w:rFonts w:ascii="Abadi Extra Light" w:hAnsi="Abadi Extra Light" w:cstheme="minorHAnsi"/>
          <w:sz w:val="40"/>
          <w:szCs w:val="40"/>
        </w:rPr>
      </w:pPr>
    </w:p>
    <w:p w14:paraId="67FC2B95" w14:textId="0043122F" w:rsidR="009D3EB9" w:rsidRDefault="009D3EB9" w:rsidP="00F51959">
      <w:pPr>
        <w:tabs>
          <w:tab w:val="center" w:pos="4513"/>
        </w:tabs>
        <w:rPr>
          <w:rFonts w:ascii="Abadi Extra Light" w:hAnsi="Abadi Extra Light" w:cstheme="minorHAnsi"/>
          <w:sz w:val="40"/>
          <w:szCs w:val="40"/>
        </w:rPr>
      </w:pPr>
    </w:p>
    <w:p w14:paraId="167DCB18" w14:textId="0FE2115C" w:rsidR="009D3EB9" w:rsidRDefault="009D3EB9" w:rsidP="00F51959">
      <w:pPr>
        <w:tabs>
          <w:tab w:val="center" w:pos="4513"/>
        </w:tabs>
        <w:rPr>
          <w:rFonts w:ascii="Abadi Extra Light" w:hAnsi="Abadi Extra Light" w:cstheme="minorHAnsi"/>
          <w:sz w:val="40"/>
          <w:szCs w:val="40"/>
        </w:rPr>
      </w:pPr>
    </w:p>
    <w:p w14:paraId="0B7CC0DF" w14:textId="4BFFDA37" w:rsidR="00022B01" w:rsidRDefault="00022B01" w:rsidP="00F51959">
      <w:pPr>
        <w:tabs>
          <w:tab w:val="center" w:pos="4513"/>
        </w:tabs>
        <w:rPr>
          <w:rFonts w:ascii="Abadi Extra Light" w:hAnsi="Abadi Extra Light" w:cstheme="minorHAnsi"/>
          <w:sz w:val="40"/>
          <w:szCs w:val="40"/>
        </w:rPr>
      </w:pPr>
    </w:p>
    <w:p w14:paraId="31635A74" w14:textId="77777777" w:rsidR="00022B01" w:rsidRDefault="00022B01" w:rsidP="00F51959">
      <w:pPr>
        <w:tabs>
          <w:tab w:val="center" w:pos="4513"/>
        </w:tabs>
        <w:rPr>
          <w:rFonts w:ascii="Abadi Extra Light" w:hAnsi="Abadi Extra Light" w:cstheme="minorHAnsi"/>
          <w:sz w:val="40"/>
          <w:szCs w:val="40"/>
        </w:rPr>
      </w:pPr>
    </w:p>
    <w:p w14:paraId="0AD186CF" w14:textId="2ADFF832" w:rsidR="001D3CD5" w:rsidRDefault="00022B01" w:rsidP="00F51959">
      <w:pPr>
        <w:tabs>
          <w:tab w:val="center" w:pos="4513"/>
        </w:tabs>
        <w:rPr>
          <w:rFonts w:ascii="Abadi Extra Light" w:hAnsi="Abadi Extra Light" w:cstheme="minorHAnsi"/>
          <w:sz w:val="40"/>
          <w:szCs w:val="40"/>
        </w:rPr>
      </w:pPr>
      <w:r>
        <w:rPr>
          <w:rFonts w:ascii="Century" w:hAnsi="Century" w:cstheme="minorHAnsi"/>
          <w:sz w:val="26"/>
          <w:szCs w:val="26"/>
        </w:rPr>
        <w:t>The above diagram shows the working of the FSM with all the variables.</w:t>
      </w:r>
    </w:p>
    <w:p w14:paraId="215E1A49" w14:textId="6D416822" w:rsidR="001D3CD5" w:rsidRDefault="00096083" w:rsidP="00F51959">
      <w:pPr>
        <w:tabs>
          <w:tab w:val="center" w:pos="4513"/>
        </w:tabs>
        <w:rPr>
          <w:rFonts w:ascii="Abadi Extra Light" w:hAnsi="Abadi Extra Light" w:cstheme="minorHAnsi"/>
          <w:sz w:val="40"/>
          <w:szCs w:val="40"/>
        </w:rPr>
      </w:pPr>
      <w:r>
        <w:rPr>
          <w:noProof/>
        </w:rPr>
        <w:drawing>
          <wp:anchor distT="0" distB="0" distL="114300" distR="114300" simplePos="0" relativeHeight="251782144" behindDoc="1" locked="0" layoutInCell="1" allowOverlap="1" wp14:anchorId="7DA141B1" wp14:editId="214B335D">
            <wp:simplePos x="0" y="0"/>
            <wp:positionH relativeFrom="margin">
              <wp:posOffset>-216708</wp:posOffset>
            </wp:positionH>
            <wp:positionV relativeFrom="paragraph">
              <wp:posOffset>106522</wp:posOffset>
            </wp:positionV>
            <wp:extent cx="6125677" cy="845147"/>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92" r="1197" b="59457"/>
                    <a:stretch/>
                  </pic:blipFill>
                  <pic:spPr bwMode="auto">
                    <a:xfrm>
                      <a:off x="0" y="0"/>
                      <a:ext cx="6129589" cy="8456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7158D1" w14:textId="2FCAF61C" w:rsidR="00FC5DCF" w:rsidRDefault="00BB7BB2" w:rsidP="008446AD">
      <w:pPr>
        <w:tabs>
          <w:tab w:val="left" w:pos="3496"/>
          <w:tab w:val="left" w:pos="7250"/>
        </w:tabs>
        <w:rPr>
          <w:rFonts w:ascii="Abadi Extra Light" w:hAnsi="Abadi Extra Light" w:cstheme="minorHAnsi"/>
          <w:sz w:val="40"/>
          <w:szCs w:val="40"/>
        </w:rPr>
      </w:pPr>
      <w:r>
        <w:rPr>
          <w:rFonts w:ascii="Abadi Extra Light" w:hAnsi="Abadi Extra Light" w:cstheme="minorHAnsi"/>
          <w:sz w:val="40"/>
          <w:szCs w:val="40"/>
        </w:rPr>
        <w:tab/>
      </w:r>
      <w:r w:rsidR="008446AD">
        <w:rPr>
          <w:rFonts w:ascii="Abadi Extra Light" w:hAnsi="Abadi Extra Light" w:cstheme="minorHAnsi"/>
          <w:sz w:val="40"/>
          <w:szCs w:val="40"/>
        </w:rPr>
        <w:tab/>
      </w:r>
    </w:p>
    <w:p w14:paraId="743F2528" w14:textId="77777777" w:rsidR="00022B01" w:rsidRDefault="00022B01" w:rsidP="00022B01">
      <w:pPr>
        <w:tabs>
          <w:tab w:val="left" w:pos="6376"/>
          <w:tab w:val="left" w:pos="8155"/>
        </w:tabs>
        <w:rPr>
          <w:rFonts w:ascii="Century" w:hAnsi="Century" w:cstheme="minorHAnsi"/>
          <w:sz w:val="26"/>
          <w:szCs w:val="26"/>
        </w:rPr>
      </w:pPr>
    </w:p>
    <w:p w14:paraId="7649167C" w14:textId="7505A2B0" w:rsidR="00FC5DCF" w:rsidRDefault="00022B01" w:rsidP="00022B01">
      <w:pPr>
        <w:tabs>
          <w:tab w:val="left" w:pos="6376"/>
          <w:tab w:val="left" w:pos="8155"/>
        </w:tabs>
        <w:rPr>
          <w:rFonts w:ascii="Abadi Extra Light" w:hAnsi="Abadi Extra Light" w:cstheme="minorHAnsi"/>
          <w:sz w:val="40"/>
          <w:szCs w:val="40"/>
        </w:rPr>
      </w:pPr>
      <w:r>
        <w:rPr>
          <w:rFonts w:ascii="Century" w:hAnsi="Century" w:cstheme="minorHAnsi"/>
          <w:sz w:val="26"/>
          <w:szCs w:val="26"/>
        </w:rPr>
        <w:t>The above diagram shows a few intermediate results followed by the single output.</w:t>
      </w:r>
      <w:r>
        <w:rPr>
          <w:rFonts w:ascii="Abadi Extra Light" w:hAnsi="Abadi Extra Light" w:cstheme="minorHAnsi"/>
          <w:sz w:val="40"/>
          <w:szCs w:val="40"/>
        </w:rPr>
        <w:tab/>
      </w:r>
    </w:p>
    <w:p w14:paraId="6508A784" w14:textId="77777777" w:rsidR="00FC5DCF" w:rsidRDefault="00FC5DCF" w:rsidP="001D3CD5">
      <w:pPr>
        <w:tabs>
          <w:tab w:val="left" w:pos="8155"/>
        </w:tabs>
        <w:rPr>
          <w:rFonts w:ascii="Abadi Extra Light" w:hAnsi="Abadi Extra Light" w:cstheme="minorHAnsi"/>
          <w:sz w:val="40"/>
          <w:szCs w:val="40"/>
        </w:rPr>
      </w:pPr>
    </w:p>
    <w:p w14:paraId="0192003C" w14:textId="16EBC5FB" w:rsidR="00DF04D9" w:rsidRPr="00F51959" w:rsidRDefault="00073DA5" w:rsidP="001D3CD5">
      <w:pPr>
        <w:tabs>
          <w:tab w:val="left" w:pos="8155"/>
        </w:tabs>
        <w:rPr>
          <w:rFonts w:ascii="Abadi Extra Light" w:hAnsi="Abadi Extra Light" w:cstheme="minorHAnsi"/>
          <w:sz w:val="40"/>
          <w:szCs w:val="40"/>
        </w:rPr>
      </w:pPr>
      <w:r>
        <w:rPr>
          <w:noProof/>
        </w:rPr>
        <w:drawing>
          <wp:anchor distT="0" distB="0" distL="114300" distR="114300" simplePos="0" relativeHeight="251747328" behindDoc="1" locked="0" layoutInCell="1" allowOverlap="1" wp14:anchorId="54A6ACF7" wp14:editId="0B2F473C">
            <wp:simplePos x="0" y="0"/>
            <wp:positionH relativeFrom="margin">
              <wp:posOffset>-251907</wp:posOffset>
            </wp:positionH>
            <wp:positionV relativeFrom="paragraph">
              <wp:posOffset>433250</wp:posOffset>
            </wp:positionV>
            <wp:extent cx="6335654" cy="2346784"/>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27255" b="9922"/>
                    <a:stretch/>
                  </pic:blipFill>
                  <pic:spPr bwMode="auto">
                    <a:xfrm>
                      <a:off x="0" y="0"/>
                      <a:ext cx="6335654" cy="234678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4D9">
        <w:rPr>
          <w:rFonts w:ascii="Abadi Extra Light" w:hAnsi="Abadi Extra Light" w:cstheme="minorHAnsi"/>
          <w:sz w:val="40"/>
          <w:szCs w:val="40"/>
        </w:rPr>
        <w:t>Block Diagram:</w:t>
      </w:r>
      <w:r w:rsidR="001D3CD5">
        <w:rPr>
          <w:rFonts w:ascii="Abadi Extra Light" w:hAnsi="Abadi Extra Light" w:cstheme="minorHAnsi"/>
          <w:sz w:val="40"/>
          <w:szCs w:val="40"/>
        </w:rPr>
        <w:tab/>
      </w:r>
    </w:p>
    <w:p w14:paraId="66D4F2E7" w14:textId="592FB97D" w:rsidR="00DF04D9" w:rsidRDefault="00B52232" w:rsidP="001D3CD5">
      <w:pPr>
        <w:tabs>
          <w:tab w:val="left" w:pos="5721"/>
        </w:tabs>
        <w:jc w:val="both"/>
        <w:rPr>
          <w:rFonts w:ascii="Abadi Extra Light" w:hAnsi="Abadi Extra Light" w:cstheme="minorHAnsi"/>
          <w:sz w:val="40"/>
          <w:szCs w:val="40"/>
        </w:rPr>
      </w:pPr>
      <w:r>
        <w:rPr>
          <w:noProof/>
        </w:rPr>
        <mc:AlternateContent>
          <mc:Choice Requires="wps">
            <w:drawing>
              <wp:inline distT="0" distB="0" distL="0" distR="0" wp14:anchorId="1283DF2A" wp14:editId="3E1B255D">
                <wp:extent cx="306705" cy="306705"/>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F9875A" id="Rectangle 2"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r w:rsidR="001D3CD5">
        <w:rPr>
          <w:rFonts w:ascii="Abadi Extra Light" w:hAnsi="Abadi Extra Light" w:cstheme="minorHAnsi"/>
          <w:sz w:val="40"/>
          <w:szCs w:val="40"/>
        </w:rPr>
        <w:tab/>
      </w:r>
    </w:p>
    <w:p w14:paraId="438B282B" w14:textId="539D2BF3" w:rsidR="00DB2EDC" w:rsidRDefault="00B52232" w:rsidP="00B52232">
      <w:pPr>
        <w:tabs>
          <w:tab w:val="left" w:pos="5302"/>
          <w:tab w:val="left" w:pos="6125"/>
        </w:tabs>
        <w:rPr>
          <w:rFonts w:ascii="Abadi Extra Light" w:hAnsi="Abadi Extra Light" w:cstheme="minorHAnsi"/>
          <w:sz w:val="40"/>
          <w:szCs w:val="40"/>
        </w:rPr>
      </w:pPr>
      <w:r>
        <w:rPr>
          <w:rFonts w:ascii="Abadi Extra Light" w:hAnsi="Abadi Extra Light" w:cstheme="minorHAnsi"/>
          <w:sz w:val="40"/>
          <w:szCs w:val="40"/>
        </w:rPr>
        <w:tab/>
      </w:r>
    </w:p>
    <w:p w14:paraId="6C5D7868" w14:textId="77777777" w:rsidR="00DB2EDC" w:rsidRDefault="00DB2EDC" w:rsidP="00B52232">
      <w:pPr>
        <w:tabs>
          <w:tab w:val="left" w:pos="6125"/>
        </w:tabs>
        <w:jc w:val="center"/>
        <w:rPr>
          <w:rFonts w:ascii="Abadi Extra Light" w:hAnsi="Abadi Extra Light" w:cstheme="minorHAnsi"/>
          <w:sz w:val="40"/>
          <w:szCs w:val="40"/>
        </w:rPr>
      </w:pPr>
    </w:p>
    <w:p w14:paraId="4E5834C7" w14:textId="77777777" w:rsidR="00DB2EDC" w:rsidRDefault="00DB2EDC" w:rsidP="00BD3922">
      <w:pPr>
        <w:tabs>
          <w:tab w:val="left" w:pos="6125"/>
        </w:tabs>
        <w:jc w:val="both"/>
        <w:rPr>
          <w:rFonts w:ascii="Abadi Extra Light" w:hAnsi="Abadi Extra Light" w:cstheme="minorHAnsi"/>
          <w:sz w:val="40"/>
          <w:szCs w:val="40"/>
        </w:rPr>
      </w:pPr>
    </w:p>
    <w:p w14:paraId="000CBDFD" w14:textId="77777777" w:rsidR="006A2C16" w:rsidRDefault="006A2C16" w:rsidP="00BD3922">
      <w:pPr>
        <w:tabs>
          <w:tab w:val="left" w:pos="6125"/>
        </w:tabs>
        <w:jc w:val="both"/>
        <w:rPr>
          <w:rFonts w:ascii="Abadi Extra Light" w:hAnsi="Abadi Extra Light" w:cstheme="minorHAnsi"/>
          <w:sz w:val="40"/>
          <w:szCs w:val="40"/>
        </w:rPr>
      </w:pPr>
    </w:p>
    <w:p w14:paraId="717D666B" w14:textId="77777777" w:rsidR="006A2C16" w:rsidRDefault="006A2C16" w:rsidP="00BD3922">
      <w:pPr>
        <w:tabs>
          <w:tab w:val="left" w:pos="6125"/>
        </w:tabs>
        <w:jc w:val="both"/>
        <w:rPr>
          <w:rFonts w:ascii="Abadi Extra Light" w:hAnsi="Abadi Extra Light" w:cstheme="minorHAnsi"/>
          <w:sz w:val="40"/>
          <w:szCs w:val="40"/>
        </w:rPr>
      </w:pPr>
    </w:p>
    <w:p w14:paraId="03EF96A1" w14:textId="77777777" w:rsidR="00397869" w:rsidRDefault="00FC5DCF" w:rsidP="00BD3922">
      <w:pPr>
        <w:tabs>
          <w:tab w:val="left" w:pos="6125"/>
        </w:tabs>
        <w:jc w:val="both"/>
        <w:rPr>
          <w:rFonts w:ascii="Abadi Extra Light" w:hAnsi="Abadi Extra Light" w:cstheme="minorHAnsi"/>
          <w:sz w:val="40"/>
          <w:szCs w:val="40"/>
        </w:rPr>
      </w:pPr>
      <w:r>
        <w:rPr>
          <w:rFonts w:ascii="Century" w:hAnsi="Century" w:cstheme="minorHAnsi"/>
          <w:sz w:val="26"/>
          <w:szCs w:val="26"/>
        </w:rPr>
        <w:t>The above block diagram shows the modularity of the code as we have divided it into the various elements.</w:t>
      </w:r>
    </w:p>
    <w:p w14:paraId="0EF15A79" w14:textId="24D113C1" w:rsidR="00397869" w:rsidRDefault="00397869" w:rsidP="00BD3922">
      <w:pPr>
        <w:tabs>
          <w:tab w:val="left" w:pos="6125"/>
        </w:tabs>
        <w:jc w:val="both"/>
        <w:rPr>
          <w:rFonts w:ascii="Abadi Extra Light" w:hAnsi="Abadi Extra Light" w:cstheme="minorHAnsi"/>
          <w:sz w:val="40"/>
          <w:szCs w:val="40"/>
        </w:rPr>
      </w:pPr>
      <w:r>
        <w:rPr>
          <w:noProof/>
        </w:rPr>
        <w:lastRenderedPageBreak/>
        <w:drawing>
          <wp:anchor distT="0" distB="0" distL="114300" distR="114300" simplePos="0" relativeHeight="251784192" behindDoc="1" locked="0" layoutInCell="1" allowOverlap="1" wp14:anchorId="5DA1E625" wp14:editId="1BF1274E">
            <wp:simplePos x="0" y="0"/>
            <wp:positionH relativeFrom="column">
              <wp:posOffset>1817913</wp:posOffset>
            </wp:positionH>
            <wp:positionV relativeFrom="paragraph">
              <wp:posOffset>-221206</wp:posOffset>
            </wp:positionV>
            <wp:extent cx="1653761" cy="2880000"/>
            <wp:effectExtent l="0" t="3493" r="318" b="317"/>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6200000">
                      <a:off x="0" y="0"/>
                      <a:ext cx="1653761" cy="2880000"/>
                    </a:xfrm>
                    <a:prstGeom prst="rect">
                      <a:avLst/>
                    </a:prstGeom>
                  </pic:spPr>
                </pic:pic>
              </a:graphicData>
            </a:graphic>
            <wp14:sizeRelH relativeFrom="margin">
              <wp14:pctWidth>0</wp14:pctWidth>
            </wp14:sizeRelH>
            <wp14:sizeRelV relativeFrom="margin">
              <wp14:pctHeight>0</wp14:pctHeight>
            </wp14:sizeRelV>
          </wp:anchor>
        </w:drawing>
      </w:r>
      <w:r>
        <w:rPr>
          <w:rFonts w:ascii="Abadi Extra Light" w:hAnsi="Abadi Extra Light" w:cstheme="minorHAnsi"/>
          <w:sz w:val="40"/>
          <w:szCs w:val="40"/>
        </w:rPr>
        <w:t>Lab Work:</w:t>
      </w:r>
    </w:p>
    <w:p w14:paraId="2C305C45" w14:textId="74FF60D9" w:rsidR="00397869" w:rsidRDefault="00397869" w:rsidP="00BD3922">
      <w:pPr>
        <w:tabs>
          <w:tab w:val="left" w:pos="6125"/>
        </w:tabs>
        <w:jc w:val="both"/>
        <w:rPr>
          <w:rFonts w:ascii="Abadi Extra Light" w:hAnsi="Abadi Extra Light" w:cstheme="minorHAnsi"/>
          <w:sz w:val="40"/>
          <w:szCs w:val="40"/>
        </w:rPr>
      </w:pPr>
    </w:p>
    <w:p w14:paraId="1995C25C" w14:textId="77777777" w:rsidR="00397869" w:rsidRDefault="00397869" w:rsidP="00BD3922">
      <w:pPr>
        <w:tabs>
          <w:tab w:val="left" w:pos="6125"/>
        </w:tabs>
        <w:jc w:val="both"/>
        <w:rPr>
          <w:rFonts w:ascii="Abadi Extra Light" w:hAnsi="Abadi Extra Light" w:cstheme="minorHAnsi"/>
          <w:sz w:val="40"/>
          <w:szCs w:val="40"/>
        </w:rPr>
      </w:pPr>
    </w:p>
    <w:p w14:paraId="4B83737F" w14:textId="77777777" w:rsidR="00397869" w:rsidRDefault="00397869" w:rsidP="00BD3922">
      <w:pPr>
        <w:tabs>
          <w:tab w:val="left" w:pos="6125"/>
        </w:tabs>
        <w:jc w:val="both"/>
        <w:rPr>
          <w:rFonts w:ascii="Abadi Extra Light" w:hAnsi="Abadi Extra Light" w:cstheme="minorHAnsi"/>
          <w:sz w:val="40"/>
          <w:szCs w:val="40"/>
        </w:rPr>
      </w:pPr>
    </w:p>
    <w:p w14:paraId="103D79B9" w14:textId="77777777" w:rsidR="00397869" w:rsidRDefault="00397869" w:rsidP="00397869">
      <w:pPr>
        <w:tabs>
          <w:tab w:val="left" w:pos="3704"/>
        </w:tabs>
        <w:jc w:val="both"/>
        <w:rPr>
          <w:rFonts w:ascii="Abadi Extra Light" w:hAnsi="Abadi Extra Light" w:cstheme="minorHAnsi"/>
          <w:sz w:val="40"/>
          <w:szCs w:val="40"/>
        </w:rPr>
      </w:pPr>
    </w:p>
    <w:p w14:paraId="6347AEDE" w14:textId="197244DB" w:rsidR="00397869" w:rsidRDefault="00397869" w:rsidP="00397869">
      <w:pPr>
        <w:tabs>
          <w:tab w:val="left" w:pos="3704"/>
        </w:tabs>
        <w:jc w:val="both"/>
        <w:rPr>
          <w:rFonts w:ascii="Century" w:hAnsi="Century" w:cstheme="minorHAnsi"/>
          <w:sz w:val="26"/>
          <w:szCs w:val="26"/>
        </w:rPr>
      </w:pPr>
    </w:p>
    <w:p w14:paraId="4FC83909" w14:textId="4E44723D" w:rsidR="00397869" w:rsidRPr="00397869" w:rsidRDefault="00397869" w:rsidP="00397869">
      <w:pPr>
        <w:tabs>
          <w:tab w:val="left" w:pos="3704"/>
        </w:tabs>
        <w:jc w:val="both"/>
        <w:rPr>
          <w:rFonts w:ascii="Century" w:hAnsi="Century" w:cstheme="minorHAnsi"/>
          <w:sz w:val="26"/>
          <w:szCs w:val="26"/>
        </w:rPr>
      </w:pPr>
      <w:r>
        <w:rPr>
          <w:rFonts w:ascii="Century" w:hAnsi="Century" w:cstheme="minorHAnsi"/>
          <w:sz w:val="26"/>
          <w:szCs w:val="26"/>
        </w:rPr>
        <w:t>The output when multiplying the matrix given in test COE file in column major order with itself at the 1</w:t>
      </w:r>
      <w:r w:rsidRPr="00397869">
        <w:rPr>
          <w:rFonts w:ascii="Century" w:hAnsi="Century" w:cstheme="minorHAnsi"/>
          <w:sz w:val="26"/>
          <w:szCs w:val="26"/>
          <w:vertAlign w:val="superscript"/>
        </w:rPr>
        <w:t>st</w:t>
      </w:r>
      <w:r>
        <w:rPr>
          <w:rFonts w:ascii="Century" w:hAnsi="Century" w:cstheme="minorHAnsi"/>
          <w:sz w:val="26"/>
          <w:szCs w:val="26"/>
        </w:rPr>
        <w:t xml:space="preserve"> row and 2</w:t>
      </w:r>
      <w:r w:rsidRPr="00397869">
        <w:rPr>
          <w:rFonts w:ascii="Century" w:hAnsi="Century" w:cstheme="minorHAnsi"/>
          <w:sz w:val="26"/>
          <w:szCs w:val="26"/>
          <w:vertAlign w:val="superscript"/>
        </w:rPr>
        <w:t>nd</w:t>
      </w:r>
      <w:r>
        <w:rPr>
          <w:rFonts w:ascii="Century" w:hAnsi="Century" w:cstheme="minorHAnsi"/>
          <w:sz w:val="26"/>
          <w:szCs w:val="26"/>
        </w:rPr>
        <w:t xml:space="preserve"> column.</w:t>
      </w:r>
    </w:p>
    <w:p w14:paraId="081892AF" w14:textId="77777777" w:rsidR="00397869" w:rsidRDefault="00397869" w:rsidP="00397869">
      <w:pPr>
        <w:tabs>
          <w:tab w:val="left" w:pos="3704"/>
        </w:tabs>
        <w:jc w:val="both"/>
        <w:rPr>
          <w:rFonts w:ascii="Abadi Extra Light" w:hAnsi="Abadi Extra Light" w:cstheme="minorHAnsi"/>
          <w:sz w:val="40"/>
          <w:szCs w:val="40"/>
        </w:rPr>
      </w:pPr>
    </w:p>
    <w:p w14:paraId="5068CD3D" w14:textId="77777777" w:rsidR="00397869" w:rsidRDefault="00397869" w:rsidP="00397869">
      <w:pPr>
        <w:tabs>
          <w:tab w:val="left" w:pos="3704"/>
        </w:tabs>
        <w:jc w:val="both"/>
        <w:rPr>
          <w:rFonts w:ascii="Abadi Extra Light" w:hAnsi="Abadi Extra Light" w:cstheme="minorHAnsi"/>
          <w:sz w:val="40"/>
          <w:szCs w:val="40"/>
        </w:rPr>
      </w:pPr>
    </w:p>
    <w:p w14:paraId="18912597" w14:textId="4BE2A1DF" w:rsidR="00023EBB" w:rsidRPr="00073DA5" w:rsidRDefault="00023EBB" w:rsidP="00397869">
      <w:pPr>
        <w:tabs>
          <w:tab w:val="left" w:pos="3704"/>
        </w:tabs>
        <w:jc w:val="both"/>
        <w:rPr>
          <w:rFonts w:ascii="Abadi Extra Light" w:hAnsi="Abadi Extra Light" w:cstheme="minorHAnsi"/>
          <w:sz w:val="40"/>
          <w:szCs w:val="40"/>
        </w:rPr>
      </w:pPr>
      <w:r>
        <w:rPr>
          <w:rFonts w:ascii="Abadi Extra Light" w:hAnsi="Abadi Extra Light" w:cstheme="minorHAnsi"/>
          <w:sz w:val="40"/>
          <w:szCs w:val="40"/>
        </w:rPr>
        <w:t>Synthesis Report:</w:t>
      </w:r>
      <w:r w:rsidR="00397869">
        <w:rPr>
          <w:rFonts w:ascii="Abadi Extra Light" w:hAnsi="Abadi Extra Light" w:cstheme="minorHAnsi"/>
          <w:sz w:val="40"/>
          <w:szCs w:val="40"/>
        </w:rPr>
        <w:tab/>
      </w:r>
    </w:p>
    <w:p w14:paraId="6F5197B2" w14:textId="55E12389" w:rsidR="00267783" w:rsidRPr="00E55A3B" w:rsidRDefault="009149E0" w:rsidP="00C541EE">
      <w:pPr>
        <w:rPr>
          <w:rFonts w:ascii="Century" w:hAnsi="Century" w:cstheme="minorHAnsi"/>
          <w:sz w:val="26"/>
          <w:szCs w:val="26"/>
        </w:rPr>
      </w:pPr>
      <w:r w:rsidRPr="009149E0">
        <w:rPr>
          <w:rFonts w:ascii="Century" w:hAnsi="Century" w:cstheme="minorHAnsi"/>
          <w:noProof/>
          <w:sz w:val="26"/>
          <w:szCs w:val="26"/>
        </w:rPr>
        <w:drawing>
          <wp:anchor distT="0" distB="0" distL="114300" distR="114300" simplePos="0" relativeHeight="251769856" behindDoc="1" locked="0" layoutInCell="1" allowOverlap="1" wp14:anchorId="270E0D5A" wp14:editId="4E4C2D09">
            <wp:simplePos x="0" y="0"/>
            <wp:positionH relativeFrom="column">
              <wp:posOffset>786971</wp:posOffset>
            </wp:positionH>
            <wp:positionV relativeFrom="paragraph">
              <wp:posOffset>183515</wp:posOffset>
            </wp:positionV>
            <wp:extent cx="3600000" cy="1372603"/>
            <wp:effectExtent l="0" t="0" r="635" b="0"/>
            <wp:wrapNone/>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pic:nvPicPr>
                  <pic:blipFill>
                    <a:blip r:embed="rId10"/>
                    <a:stretch>
                      <a:fillRect/>
                    </a:stretch>
                  </pic:blipFill>
                  <pic:spPr>
                    <a:xfrm>
                      <a:off x="0" y="0"/>
                      <a:ext cx="3600000" cy="1372603"/>
                    </a:xfrm>
                    <a:prstGeom prst="rect">
                      <a:avLst/>
                    </a:prstGeom>
                  </pic:spPr>
                </pic:pic>
              </a:graphicData>
            </a:graphic>
            <wp14:sizeRelH relativeFrom="margin">
              <wp14:pctWidth>0</wp14:pctWidth>
            </wp14:sizeRelH>
            <wp14:sizeRelV relativeFrom="margin">
              <wp14:pctHeight>0</wp14:pctHeight>
            </wp14:sizeRelV>
          </wp:anchor>
        </w:drawing>
      </w:r>
    </w:p>
    <w:p w14:paraId="2420D5A5" w14:textId="1BEB9C10" w:rsidR="00267783" w:rsidRPr="0041127B" w:rsidRDefault="00267783" w:rsidP="00C541EE">
      <w:pPr>
        <w:rPr>
          <w:rFonts w:ascii="Century" w:hAnsi="Century" w:cstheme="minorHAnsi"/>
          <w:sz w:val="26"/>
          <w:szCs w:val="26"/>
        </w:rPr>
      </w:pPr>
    </w:p>
    <w:p w14:paraId="0F302AEA" w14:textId="4048CB5B" w:rsidR="00267783" w:rsidRDefault="0041127B" w:rsidP="0041127B">
      <w:pPr>
        <w:tabs>
          <w:tab w:val="left" w:pos="6170"/>
        </w:tabs>
        <w:rPr>
          <w:rFonts w:ascii="Abadi Extra Light" w:hAnsi="Abadi Extra Light" w:cstheme="minorHAnsi"/>
          <w:sz w:val="40"/>
          <w:szCs w:val="40"/>
        </w:rPr>
      </w:pPr>
      <w:r>
        <w:rPr>
          <w:rFonts w:ascii="Abadi Extra Light" w:hAnsi="Abadi Extra Light" w:cstheme="minorHAnsi"/>
          <w:sz w:val="40"/>
          <w:szCs w:val="40"/>
        </w:rPr>
        <w:tab/>
      </w:r>
    </w:p>
    <w:p w14:paraId="62D506B1" w14:textId="25FD852B" w:rsidR="00267783" w:rsidRDefault="009149E0" w:rsidP="009149E0">
      <w:pPr>
        <w:tabs>
          <w:tab w:val="left" w:pos="7591"/>
        </w:tabs>
        <w:rPr>
          <w:rFonts w:ascii="Abadi Extra Light" w:hAnsi="Abadi Extra Light" w:cstheme="minorHAnsi"/>
          <w:sz w:val="40"/>
          <w:szCs w:val="40"/>
        </w:rPr>
      </w:pPr>
      <w:r>
        <w:rPr>
          <w:rFonts w:ascii="Abadi Extra Light" w:hAnsi="Abadi Extra Light" w:cstheme="minorHAnsi"/>
          <w:sz w:val="40"/>
          <w:szCs w:val="40"/>
        </w:rPr>
        <w:tab/>
      </w:r>
    </w:p>
    <w:p w14:paraId="2E99AFD7" w14:textId="391D2AF7" w:rsidR="00267783" w:rsidRDefault="009149E0" w:rsidP="008955F5">
      <w:pPr>
        <w:tabs>
          <w:tab w:val="left" w:pos="5466"/>
        </w:tabs>
        <w:rPr>
          <w:rFonts w:ascii="Abadi Extra Light" w:hAnsi="Abadi Extra Light" w:cstheme="minorHAnsi"/>
          <w:sz w:val="40"/>
          <w:szCs w:val="40"/>
        </w:rPr>
      </w:pPr>
      <w:r w:rsidRPr="009149E0">
        <w:rPr>
          <w:rFonts w:ascii="Abadi Extra Light" w:hAnsi="Abadi Extra Light" w:cstheme="minorHAnsi"/>
          <w:noProof/>
          <w:sz w:val="40"/>
          <w:szCs w:val="40"/>
        </w:rPr>
        <w:drawing>
          <wp:anchor distT="0" distB="0" distL="114300" distR="114300" simplePos="0" relativeHeight="251771904" behindDoc="1" locked="0" layoutInCell="1" allowOverlap="1" wp14:anchorId="185D19E7" wp14:editId="51E52136">
            <wp:simplePos x="0" y="0"/>
            <wp:positionH relativeFrom="column">
              <wp:posOffset>788670</wp:posOffset>
            </wp:positionH>
            <wp:positionV relativeFrom="paragraph">
              <wp:posOffset>44656</wp:posOffset>
            </wp:positionV>
            <wp:extent cx="3600000" cy="883721"/>
            <wp:effectExtent l="0" t="0" r="635" b="0"/>
            <wp:wrapNone/>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3600000" cy="883721"/>
                    </a:xfrm>
                    <a:prstGeom prst="rect">
                      <a:avLst/>
                    </a:prstGeom>
                  </pic:spPr>
                </pic:pic>
              </a:graphicData>
            </a:graphic>
            <wp14:sizeRelH relativeFrom="margin">
              <wp14:pctWidth>0</wp14:pctWidth>
            </wp14:sizeRelH>
            <wp14:sizeRelV relativeFrom="margin">
              <wp14:pctHeight>0</wp14:pctHeight>
            </wp14:sizeRelV>
          </wp:anchor>
        </w:drawing>
      </w:r>
      <w:r w:rsidR="008955F5">
        <w:rPr>
          <w:rFonts w:ascii="Abadi Extra Light" w:hAnsi="Abadi Extra Light" w:cstheme="minorHAnsi"/>
          <w:sz w:val="40"/>
          <w:szCs w:val="40"/>
        </w:rPr>
        <w:tab/>
      </w:r>
    </w:p>
    <w:p w14:paraId="4575B1CE" w14:textId="43CCFE1A" w:rsidR="00267783" w:rsidRDefault="0041127B" w:rsidP="0041127B">
      <w:pPr>
        <w:tabs>
          <w:tab w:val="left" w:pos="5733"/>
        </w:tabs>
        <w:rPr>
          <w:rFonts w:ascii="Abadi Extra Light" w:hAnsi="Abadi Extra Light" w:cstheme="minorHAnsi"/>
          <w:sz w:val="40"/>
          <w:szCs w:val="40"/>
        </w:rPr>
      </w:pPr>
      <w:r>
        <w:rPr>
          <w:rFonts w:ascii="Abadi Extra Light" w:hAnsi="Abadi Extra Light" w:cstheme="minorHAnsi"/>
          <w:sz w:val="40"/>
          <w:szCs w:val="40"/>
        </w:rPr>
        <w:tab/>
      </w:r>
    </w:p>
    <w:p w14:paraId="75B51543" w14:textId="2A3CF16E" w:rsidR="00267783" w:rsidRDefault="009149E0" w:rsidP="009149E0">
      <w:pPr>
        <w:tabs>
          <w:tab w:val="left" w:pos="5733"/>
          <w:tab w:val="left" w:pos="6892"/>
        </w:tabs>
        <w:rPr>
          <w:rFonts w:ascii="Abadi Extra Light" w:hAnsi="Abadi Extra Light" w:cstheme="minorHAnsi"/>
          <w:sz w:val="40"/>
          <w:szCs w:val="40"/>
        </w:rPr>
      </w:pPr>
      <w:r w:rsidRPr="009149E0">
        <w:rPr>
          <w:rFonts w:ascii="Abadi Extra Light" w:hAnsi="Abadi Extra Light" w:cstheme="minorHAnsi"/>
          <w:noProof/>
          <w:sz w:val="40"/>
          <w:szCs w:val="40"/>
        </w:rPr>
        <w:drawing>
          <wp:anchor distT="0" distB="0" distL="114300" distR="114300" simplePos="0" relativeHeight="251773952" behindDoc="1" locked="0" layoutInCell="1" allowOverlap="1" wp14:anchorId="68FEA952" wp14:editId="7F481F01">
            <wp:simplePos x="0" y="0"/>
            <wp:positionH relativeFrom="column">
              <wp:posOffset>793115</wp:posOffset>
            </wp:positionH>
            <wp:positionV relativeFrom="paragraph">
              <wp:posOffset>32814</wp:posOffset>
            </wp:positionV>
            <wp:extent cx="3599815" cy="683260"/>
            <wp:effectExtent l="0" t="0" r="635" b="2540"/>
            <wp:wrapNone/>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2"/>
                    <a:stretch>
                      <a:fillRect/>
                    </a:stretch>
                  </pic:blipFill>
                  <pic:spPr>
                    <a:xfrm>
                      <a:off x="0" y="0"/>
                      <a:ext cx="3599815" cy="683260"/>
                    </a:xfrm>
                    <a:prstGeom prst="rect">
                      <a:avLst/>
                    </a:prstGeom>
                  </pic:spPr>
                </pic:pic>
              </a:graphicData>
            </a:graphic>
            <wp14:sizeRelH relativeFrom="margin">
              <wp14:pctWidth>0</wp14:pctWidth>
            </wp14:sizeRelH>
            <wp14:sizeRelV relativeFrom="margin">
              <wp14:pctHeight>0</wp14:pctHeight>
            </wp14:sizeRelV>
          </wp:anchor>
        </w:drawing>
      </w:r>
      <w:r w:rsidR="008955F5">
        <w:rPr>
          <w:rFonts w:ascii="Abadi Extra Light" w:hAnsi="Abadi Extra Light" w:cstheme="minorHAnsi"/>
          <w:sz w:val="40"/>
          <w:szCs w:val="40"/>
        </w:rPr>
        <w:tab/>
      </w:r>
      <w:r>
        <w:rPr>
          <w:rFonts w:ascii="Abadi Extra Light" w:hAnsi="Abadi Extra Light" w:cstheme="minorHAnsi"/>
          <w:sz w:val="40"/>
          <w:szCs w:val="40"/>
        </w:rPr>
        <w:tab/>
      </w:r>
    </w:p>
    <w:p w14:paraId="3F877A5B" w14:textId="0A0DA2C9" w:rsidR="00267783" w:rsidRDefault="0041127B" w:rsidP="00D754AF">
      <w:pPr>
        <w:tabs>
          <w:tab w:val="left" w:pos="6662"/>
        </w:tabs>
        <w:rPr>
          <w:rFonts w:ascii="Abadi Extra Light" w:hAnsi="Abadi Extra Light" w:cstheme="minorHAnsi"/>
          <w:sz w:val="40"/>
          <w:szCs w:val="40"/>
        </w:rPr>
      </w:pPr>
      <w:r>
        <w:rPr>
          <w:rFonts w:ascii="Abadi Extra Light" w:hAnsi="Abadi Extra Light" w:cstheme="minorHAnsi"/>
          <w:sz w:val="40"/>
          <w:szCs w:val="40"/>
        </w:rPr>
        <w:tab/>
      </w:r>
    </w:p>
    <w:p w14:paraId="50F184D8" w14:textId="5C822F27" w:rsidR="00267783" w:rsidRDefault="00267783" w:rsidP="00C541EE">
      <w:pPr>
        <w:rPr>
          <w:rFonts w:ascii="Abadi Extra Light" w:hAnsi="Abadi Extra Light" w:cstheme="minorHAnsi"/>
          <w:sz w:val="40"/>
          <w:szCs w:val="40"/>
        </w:rPr>
      </w:pPr>
    </w:p>
    <w:p w14:paraId="2738FDC8" w14:textId="64EDDF8B" w:rsidR="00267783" w:rsidRPr="00267783" w:rsidRDefault="00D754AF" w:rsidP="00C541EE">
      <w:pPr>
        <w:rPr>
          <w:rFonts w:ascii="Century" w:hAnsi="Century" w:cstheme="minorHAnsi"/>
          <w:sz w:val="26"/>
          <w:szCs w:val="26"/>
        </w:rPr>
      </w:pPr>
      <w:r>
        <w:rPr>
          <w:rFonts w:ascii="Century" w:hAnsi="Century" w:cstheme="minorHAnsi"/>
          <w:sz w:val="26"/>
          <w:szCs w:val="26"/>
        </w:rPr>
        <w:t xml:space="preserve">We can clearly see the number of used LUTs, BRAMs (Block RAM), DSPs and Flip-Flops. This is the synthesis utilization report. The number of LUTs further decreased to </w:t>
      </w:r>
      <w:r w:rsidR="008A003E">
        <w:rPr>
          <w:rFonts w:ascii="Century" w:hAnsi="Century" w:cstheme="minorHAnsi"/>
          <w:sz w:val="26"/>
          <w:szCs w:val="26"/>
        </w:rPr>
        <w:t>297</w:t>
      </w:r>
      <w:r>
        <w:rPr>
          <w:rFonts w:ascii="Century" w:hAnsi="Century" w:cstheme="minorHAnsi"/>
          <w:sz w:val="26"/>
          <w:szCs w:val="26"/>
        </w:rPr>
        <w:t xml:space="preserve"> post-implementation.</w:t>
      </w:r>
    </w:p>
    <w:sectPr w:rsidR="00267783" w:rsidRPr="002677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Aharoni">
    <w:charset w:val="B1"/>
    <w:family w:val="auto"/>
    <w:pitch w:val="variable"/>
    <w:sig w:usb0="00000803" w:usb1="00000000" w:usb2="00000000" w:usb3="00000000" w:csb0="0000002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5100"/>
    <w:multiLevelType w:val="hybridMultilevel"/>
    <w:tmpl w:val="64A8FF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362EEF"/>
    <w:multiLevelType w:val="hybridMultilevel"/>
    <w:tmpl w:val="AEEC19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9A6935"/>
    <w:multiLevelType w:val="hybridMultilevel"/>
    <w:tmpl w:val="836C3F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752E2C"/>
    <w:multiLevelType w:val="hybridMultilevel"/>
    <w:tmpl w:val="1DDE0D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760DA2"/>
    <w:multiLevelType w:val="hybridMultilevel"/>
    <w:tmpl w:val="6A54B816"/>
    <w:lvl w:ilvl="0" w:tplc="5A5A88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6D764E"/>
    <w:multiLevelType w:val="hybridMultilevel"/>
    <w:tmpl w:val="C98218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0556C6"/>
    <w:multiLevelType w:val="hybridMultilevel"/>
    <w:tmpl w:val="1EF4F7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DB3A81"/>
    <w:multiLevelType w:val="hybridMultilevel"/>
    <w:tmpl w:val="2B82A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3A055F"/>
    <w:multiLevelType w:val="hybridMultilevel"/>
    <w:tmpl w:val="D8B65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5017EEE"/>
    <w:multiLevelType w:val="hybridMultilevel"/>
    <w:tmpl w:val="4F9EC4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64257961">
    <w:abstractNumId w:val="4"/>
  </w:num>
  <w:num w:numId="2" w16cid:durableId="1754662167">
    <w:abstractNumId w:val="8"/>
  </w:num>
  <w:num w:numId="3" w16cid:durableId="1024751750">
    <w:abstractNumId w:val="3"/>
  </w:num>
  <w:num w:numId="4" w16cid:durableId="709962351">
    <w:abstractNumId w:val="6"/>
  </w:num>
  <w:num w:numId="5" w16cid:durableId="1740130888">
    <w:abstractNumId w:val="7"/>
  </w:num>
  <w:num w:numId="6" w16cid:durableId="1590890878">
    <w:abstractNumId w:val="2"/>
  </w:num>
  <w:num w:numId="7" w16cid:durableId="1754931067">
    <w:abstractNumId w:val="1"/>
  </w:num>
  <w:num w:numId="8" w16cid:durableId="90855557">
    <w:abstractNumId w:val="9"/>
  </w:num>
  <w:num w:numId="9" w16cid:durableId="1245844398">
    <w:abstractNumId w:val="0"/>
  </w:num>
  <w:num w:numId="10" w16cid:durableId="1796632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LA0NTOztDQHUko6SsGpxcWZ+XkgBUa1AJ6jQRMsAAAA"/>
  </w:docVars>
  <w:rsids>
    <w:rsidRoot w:val="00F22D5D"/>
    <w:rsid w:val="00002D65"/>
    <w:rsid w:val="00007F36"/>
    <w:rsid w:val="000205DC"/>
    <w:rsid w:val="00022B01"/>
    <w:rsid w:val="00023EBB"/>
    <w:rsid w:val="0003179C"/>
    <w:rsid w:val="00051953"/>
    <w:rsid w:val="00062403"/>
    <w:rsid w:val="000660B3"/>
    <w:rsid w:val="00067884"/>
    <w:rsid w:val="00073DA5"/>
    <w:rsid w:val="000879BA"/>
    <w:rsid w:val="00096083"/>
    <w:rsid w:val="000A7473"/>
    <w:rsid w:val="000B06CB"/>
    <w:rsid w:val="000B4E5E"/>
    <w:rsid w:val="000B6828"/>
    <w:rsid w:val="000B74C4"/>
    <w:rsid w:val="000C336A"/>
    <w:rsid w:val="000D6B79"/>
    <w:rsid w:val="000E343B"/>
    <w:rsid w:val="000F0549"/>
    <w:rsid w:val="000F604D"/>
    <w:rsid w:val="0011168A"/>
    <w:rsid w:val="00134A44"/>
    <w:rsid w:val="00135EAE"/>
    <w:rsid w:val="001378A2"/>
    <w:rsid w:val="00144B8B"/>
    <w:rsid w:val="001519D7"/>
    <w:rsid w:val="0015387A"/>
    <w:rsid w:val="00157CFD"/>
    <w:rsid w:val="00170395"/>
    <w:rsid w:val="001C35D8"/>
    <w:rsid w:val="001D3CD5"/>
    <w:rsid w:val="001D5945"/>
    <w:rsid w:val="001E321C"/>
    <w:rsid w:val="001F5B5F"/>
    <w:rsid w:val="001F6EF9"/>
    <w:rsid w:val="0020719E"/>
    <w:rsid w:val="00215272"/>
    <w:rsid w:val="00216FEA"/>
    <w:rsid w:val="00217432"/>
    <w:rsid w:val="002410D1"/>
    <w:rsid w:val="00255134"/>
    <w:rsid w:val="00261976"/>
    <w:rsid w:val="00265A4B"/>
    <w:rsid w:val="00265AC6"/>
    <w:rsid w:val="00267783"/>
    <w:rsid w:val="00275180"/>
    <w:rsid w:val="00291B28"/>
    <w:rsid w:val="00292DD9"/>
    <w:rsid w:val="0029647A"/>
    <w:rsid w:val="002A3223"/>
    <w:rsid w:val="002B082E"/>
    <w:rsid w:val="002B4E3F"/>
    <w:rsid w:val="002C33FB"/>
    <w:rsid w:val="002D6C71"/>
    <w:rsid w:val="002E530B"/>
    <w:rsid w:val="002E6BAB"/>
    <w:rsid w:val="002F2D4B"/>
    <w:rsid w:val="002F3E47"/>
    <w:rsid w:val="00300A19"/>
    <w:rsid w:val="00304F08"/>
    <w:rsid w:val="00321434"/>
    <w:rsid w:val="00333FC7"/>
    <w:rsid w:val="00341663"/>
    <w:rsid w:val="0034478C"/>
    <w:rsid w:val="0034578B"/>
    <w:rsid w:val="00351457"/>
    <w:rsid w:val="00365A0A"/>
    <w:rsid w:val="00366CE4"/>
    <w:rsid w:val="00390570"/>
    <w:rsid w:val="00390999"/>
    <w:rsid w:val="00397869"/>
    <w:rsid w:val="003B53D8"/>
    <w:rsid w:val="003D42DC"/>
    <w:rsid w:val="003D7704"/>
    <w:rsid w:val="003E1520"/>
    <w:rsid w:val="003E4B5F"/>
    <w:rsid w:val="003F407A"/>
    <w:rsid w:val="003F758F"/>
    <w:rsid w:val="00400DD8"/>
    <w:rsid w:val="0041127B"/>
    <w:rsid w:val="004112DC"/>
    <w:rsid w:val="004150EB"/>
    <w:rsid w:val="00423D8F"/>
    <w:rsid w:val="00442913"/>
    <w:rsid w:val="00444D20"/>
    <w:rsid w:val="00446D29"/>
    <w:rsid w:val="00450AD7"/>
    <w:rsid w:val="00464166"/>
    <w:rsid w:val="00466175"/>
    <w:rsid w:val="004747AC"/>
    <w:rsid w:val="00481019"/>
    <w:rsid w:val="004928C9"/>
    <w:rsid w:val="00496711"/>
    <w:rsid w:val="00496951"/>
    <w:rsid w:val="004A29A4"/>
    <w:rsid w:val="004D3BFD"/>
    <w:rsid w:val="004D44D1"/>
    <w:rsid w:val="004D661D"/>
    <w:rsid w:val="004D764D"/>
    <w:rsid w:val="004E48B5"/>
    <w:rsid w:val="004E494B"/>
    <w:rsid w:val="005031ED"/>
    <w:rsid w:val="00512542"/>
    <w:rsid w:val="00520C46"/>
    <w:rsid w:val="00534B58"/>
    <w:rsid w:val="00547666"/>
    <w:rsid w:val="005716FD"/>
    <w:rsid w:val="00583D06"/>
    <w:rsid w:val="00591661"/>
    <w:rsid w:val="005958C9"/>
    <w:rsid w:val="005A0D47"/>
    <w:rsid w:val="005A1735"/>
    <w:rsid w:val="005B5DF7"/>
    <w:rsid w:val="005C3E58"/>
    <w:rsid w:val="005D229C"/>
    <w:rsid w:val="005E1DDB"/>
    <w:rsid w:val="005F4BC4"/>
    <w:rsid w:val="005F66CC"/>
    <w:rsid w:val="00603450"/>
    <w:rsid w:val="00604AB6"/>
    <w:rsid w:val="00613B11"/>
    <w:rsid w:val="0062382A"/>
    <w:rsid w:val="00626966"/>
    <w:rsid w:val="006365AF"/>
    <w:rsid w:val="00646E36"/>
    <w:rsid w:val="0065788D"/>
    <w:rsid w:val="00662048"/>
    <w:rsid w:val="00684B14"/>
    <w:rsid w:val="006A2C16"/>
    <w:rsid w:val="006B73F5"/>
    <w:rsid w:val="006D430E"/>
    <w:rsid w:val="006E0319"/>
    <w:rsid w:val="006F11B3"/>
    <w:rsid w:val="006F653D"/>
    <w:rsid w:val="00703420"/>
    <w:rsid w:val="00706B9D"/>
    <w:rsid w:val="00712A41"/>
    <w:rsid w:val="007202B5"/>
    <w:rsid w:val="00723238"/>
    <w:rsid w:val="00724F22"/>
    <w:rsid w:val="00761599"/>
    <w:rsid w:val="00787CB5"/>
    <w:rsid w:val="007A0131"/>
    <w:rsid w:val="007A04C2"/>
    <w:rsid w:val="007A4255"/>
    <w:rsid w:val="007A47D9"/>
    <w:rsid w:val="007B2810"/>
    <w:rsid w:val="007C4252"/>
    <w:rsid w:val="007E24B3"/>
    <w:rsid w:val="007F1109"/>
    <w:rsid w:val="007F4581"/>
    <w:rsid w:val="00800F43"/>
    <w:rsid w:val="00802604"/>
    <w:rsid w:val="008131CB"/>
    <w:rsid w:val="0081467F"/>
    <w:rsid w:val="008231D7"/>
    <w:rsid w:val="008324A3"/>
    <w:rsid w:val="008446AD"/>
    <w:rsid w:val="00892339"/>
    <w:rsid w:val="008955F5"/>
    <w:rsid w:val="0089657C"/>
    <w:rsid w:val="008A003E"/>
    <w:rsid w:val="008A060B"/>
    <w:rsid w:val="008A1513"/>
    <w:rsid w:val="008D1503"/>
    <w:rsid w:val="008D3762"/>
    <w:rsid w:val="008F5AEB"/>
    <w:rsid w:val="0090721C"/>
    <w:rsid w:val="009149E0"/>
    <w:rsid w:val="00924B7A"/>
    <w:rsid w:val="009331DB"/>
    <w:rsid w:val="00944498"/>
    <w:rsid w:val="00963BE6"/>
    <w:rsid w:val="0097180C"/>
    <w:rsid w:val="00976F63"/>
    <w:rsid w:val="009C2F99"/>
    <w:rsid w:val="009D3EB9"/>
    <w:rsid w:val="00A006EF"/>
    <w:rsid w:val="00A044B2"/>
    <w:rsid w:val="00A11ADD"/>
    <w:rsid w:val="00A132F1"/>
    <w:rsid w:val="00A17FBE"/>
    <w:rsid w:val="00A248D0"/>
    <w:rsid w:val="00A3517A"/>
    <w:rsid w:val="00A37899"/>
    <w:rsid w:val="00A60A94"/>
    <w:rsid w:val="00A61024"/>
    <w:rsid w:val="00A75643"/>
    <w:rsid w:val="00A76DF5"/>
    <w:rsid w:val="00AA0F38"/>
    <w:rsid w:val="00AB4D7C"/>
    <w:rsid w:val="00AC432B"/>
    <w:rsid w:val="00AD3BBA"/>
    <w:rsid w:val="00B2523A"/>
    <w:rsid w:val="00B25960"/>
    <w:rsid w:val="00B26325"/>
    <w:rsid w:val="00B5119E"/>
    <w:rsid w:val="00B52232"/>
    <w:rsid w:val="00B52473"/>
    <w:rsid w:val="00B70A05"/>
    <w:rsid w:val="00B9272A"/>
    <w:rsid w:val="00B9329C"/>
    <w:rsid w:val="00BA5F9A"/>
    <w:rsid w:val="00BB7BB2"/>
    <w:rsid w:val="00BC218F"/>
    <w:rsid w:val="00BD3922"/>
    <w:rsid w:val="00BE0C19"/>
    <w:rsid w:val="00BE75C5"/>
    <w:rsid w:val="00BF03D0"/>
    <w:rsid w:val="00BF779F"/>
    <w:rsid w:val="00C06593"/>
    <w:rsid w:val="00C25DDC"/>
    <w:rsid w:val="00C541EE"/>
    <w:rsid w:val="00C5736A"/>
    <w:rsid w:val="00C57F19"/>
    <w:rsid w:val="00C60433"/>
    <w:rsid w:val="00C61268"/>
    <w:rsid w:val="00C8742A"/>
    <w:rsid w:val="00C92A66"/>
    <w:rsid w:val="00C949F2"/>
    <w:rsid w:val="00C95BB5"/>
    <w:rsid w:val="00CA035F"/>
    <w:rsid w:val="00CA2AE1"/>
    <w:rsid w:val="00CA6703"/>
    <w:rsid w:val="00CD1AF9"/>
    <w:rsid w:val="00CF123A"/>
    <w:rsid w:val="00D02F58"/>
    <w:rsid w:val="00D1374D"/>
    <w:rsid w:val="00D21EB0"/>
    <w:rsid w:val="00D22FF4"/>
    <w:rsid w:val="00D24834"/>
    <w:rsid w:val="00D45387"/>
    <w:rsid w:val="00D6164E"/>
    <w:rsid w:val="00D7206C"/>
    <w:rsid w:val="00D753D6"/>
    <w:rsid w:val="00D754AF"/>
    <w:rsid w:val="00D97AA1"/>
    <w:rsid w:val="00DB2EDC"/>
    <w:rsid w:val="00DC09BA"/>
    <w:rsid w:val="00DE0218"/>
    <w:rsid w:val="00DE180B"/>
    <w:rsid w:val="00DF04D9"/>
    <w:rsid w:val="00DF7C79"/>
    <w:rsid w:val="00E14FAF"/>
    <w:rsid w:val="00E31BA5"/>
    <w:rsid w:val="00E55A3B"/>
    <w:rsid w:val="00E57FF9"/>
    <w:rsid w:val="00E9196C"/>
    <w:rsid w:val="00EA0A52"/>
    <w:rsid w:val="00EB48B0"/>
    <w:rsid w:val="00EC5123"/>
    <w:rsid w:val="00ED6BEA"/>
    <w:rsid w:val="00EE03AC"/>
    <w:rsid w:val="00EE0918"/>
    <w:rsid w:val="00EE2410"/>
    <w:rsid w:val="00EE54DC"/>
    <w:rsid w:val="00EE7742"/>
    <w:rsid w:val="00EF5BF5"/>
    <w:rsid w:val="00F14E47"/>
    <w:rsid w:val="00F20EFF"/>
    <w:rsid w:val="00F22D5D"/>
    <w:rsid w:val="00F32589"/>
    <w:rsid w:val="00F3283A"/>
    <w:rsid w:val="00F378DC"/>
    <w:rsid w:val="00F5097A"/>
    <w:rsid w:val="00F51959"/>
    <w:rsid w:val="00F65F2F"/>
    <w:rsid w:val="00F80304"/>
    <w:rsid w:val="00F86C40"/>
    <w:rsid w:val="00F92B75"/>
    <w:rsid w:val="00F94F53"/>
    <w:rsid w:val="00FA3D75"/>
    <w:rsid w:val="00FB0824"/>
    <w:rsid w:val="00FB6CBD"/>
    <w:rsid w:val="00FC11CA"/>
    <w:rsid w:val="00FC36BA"/>
    <w:rsid w:val="00FC5586"/>
    <w:rsid w:val="00FC5DCF"/>
    <w:rsid w:val="00FC6C50"/>
    <w:rsid w:val="00FD1172"/>
    <w:rsid w:val="00FE3796"/>
    <w:rsid w:val="00FE54D8"/>
    <w:rsid w:val="00FF62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c,#ffffe0"/>
    </o:shapedefaults>
    <o:shapelayout v:ext="edit">
      <o:idmap v:ext="edit" data="1"/>
    </o:shapelayout>
  </w:shapeDefaults>
  <w:decimalSymbol w:val="."/>
  <w:listSeparator w:val=","/>
  <w14:docId w14:val="013E786B"/>
  <w15:chartTrackingRefBased/>
  <w15:docId w15:val="{8EC4675E-6A9B-4F14-B97F-2D96A3A76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4D8"/>
    <w:pPr>
      <w:ind w:left="720"/>
      <w:contextualSpacing/>
    </w:pPr>
  </w:style>
  <w:style w:type="character" w:customStyle="1" w:styleId="selectable-text">
    <w:name w:val="selectable-text"/>
    <w:basedOn w:val="DefaultParagraphFont"/>
    <w:rsid w:val="00802604"/>
  </w:style>
  <w:style w:type="table" w:styleId="TableGrid">
    <w:name w:val="Table Grid"/>
    <w:basedOn w:val="TableNormal"/>
    <w:uiPriority w:val="39"/>
    <w:rsid w:val="00134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34A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134A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4761">
      <w:bodyDiv w:val="1"/>
      <w:marLeft w:val="0"/>
      <w:marRight w:val="0"/>
      <w:marTop w:val="0"/>
      <w:marBottom w:val="0"/>
      <w:divBdr>
        <w:top w:val="none" w:sz="0" w:space="0" w:color="auto"/>
        <w:left w:val="none" w:sz="0" w:space="0" w:color="auto"/>
        <w:bottom w:val="none" w:sz="0" w:space="0" w:color="auto"/>
        <w:right w:val="none" w:sz="0" w:space="0" w:color="auto"/>
      </w:divBdr>
      <w:divsChild>
        <w:div w:id="862015357">
          <w:marLeft w:val="0"/>
          <w:marRight w:val="0"/>
          <w:marTop w:val="0"/>
          <w:marBottom w:val="0"/>
          <w:divBdr>
            <w:top w:val="none" w:sz="0" w:space="0" w:color="auto"/>
            <w:left w:val="none" w:sz="0" w:space="0" w:color="auto"/>
            <w:bottom w:val="none" w:sz="0" w:space="0" w:color="auto"/>
            <w:right w:val="none" w:sz="0" w:space="0" w:color="auto"/>
          </w:divBdr>
          <w:divsChild>
            <w:div w:id="152066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39987">
      <w:bodyDiv w:val="1"/>
      <w:marLeft w:val="0"/>
      <w:marRight w:val="0"/>
      <w:marTop w:val="0"/>
      <w:marBottom w:val="0"/>
      <w:divBdr>
        <w:top w:val="none" w:sz="0" w:space="0" w:color="auto"/>
        <w:left w:val="none" w:sz="0" w:space="0" w:color="auto"/>
        <w:bottom w:val="none" w:sz="0" w:space="0" w:color="auto"/>
        <w:right w:val="none" w:sz="0" w:space="0" w:color="auto"/>
      </w:divBdr>
      <w:divsChild>
        <w:div w:id="780683859">
          <w:marLeft w:val="0"/>
          <w:marRight w:val="0"/>
          <w:marTop w:val="0"/>
          <w:marBottom w:val="0"/>
          <w:divBdr>
            <w:top w:val="none" w:sz="0" w:space="0" w:color="auto"/>
            <w:left w:val="none" w:sz="0" w:space="0" w:color="auto"/>
            <w:bottom w:val="none" w:sz="0" w:space="0" w:color="auto"/>
            <w:right w:val="none" w:sz="0" w:space="0" w:color="auto"/>
          </w:divBdr>
          <w:divsChild>
            <w:div w:id="10183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8ACB6-6B9D-4802-9A2A-006950AB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8</TotalTime>
  <Pages>5</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Deshineni</dc:creator>
  <cp:keywords/>
  <dc:description/>
  <cp:lastModifiedBy>Santhosh Deshineni</cp:lastModifiedBy>
  <cp:revision>217</cp:revision>
  <cp:lastPrinted>2022-11-13T18:22:00Z</cp:lastPrinted>
  <dcterms:created xsi:type="dcterms:W3CDTF">2022-08-19T08:29:00Z</dcterms:created>
  <dcterms:modified xsi:type="dcterms:W3CDTF">2022-11-13T18:25:00Z</dcterms:modified>
</cp:coreProperties>
</file>